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FAA7DE" w14:textId="4656323A" w:rsidR="00252727" w:rsidRPr="000A1BBF" w:rsidRDefault="00D11B9A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>F</w:t>
      </w:r>
      <w:r w:rsidR="00252727" w:rsidRPr="000A1BBF">
        <w:rPr>
          <w:b/>
          <w:sz w:val="22"/>
          <w:szCs w:val="22"/>
        </w:rPr>
        <w:t>T.C.</w:t>
      </w:r>
    </w:p>
    <w:p w14:paraId="4EFAA7DF" w14:textId="77777777"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14:paraId="4EFAA7E0" w14:textId="77777777"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14:paraId="4EFAA7E1" w14:textId="77777777" w:rsidR="00252727" w:rsidRPr="000A1BBF" w:rsidRDefault="00FF7713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ANTRENÖRLÜK EĞİTİMİ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14:paraId="4EFAA7E2" w14:textId="77777777"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73"/>
        <w:gridCol w:w="851"/>
        <w:gridCol w:w="3260"/>
        <w:gridCol w:w="709"/>
        <w:gridCol w:w="1417"/>
        <w:gridCol w:w="2127"/>
      </w:tblGrid>
      <w:tr w:rsidR="009028DB" w:rsidRPr="009028DB" w14:paraId="4EFAA7EF" w14:textId="77777777" w:rsidTr="001F4AFC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14:paraId="4EFAA7E3" w14:textId="6BAD2B44" w:rsidR="004B6151" w:rsidRPr="009028DB" w:rsidRDefault="004B6151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</w:t>
            </w:r>
          </w:p>
          <w:p w14:paraId="4EFAA7E4" w14:textId="77777777" w:rsidR="004B6151" w:rsidRPr="009028DB" w:rsidRDefault="004B6151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4EFAA7E5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873" w:type="dxa"/>
            <w:tcBorders>
              <w:bottom w:val="single" w:sz="24" w:space="0" w:color="auto"/>
            </w:tcBorders>
            <w:vAlign w:val="center"/>
          </w:tcPr>
          <w:p w14:paraId="4EFAA7E6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IFI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4EFAA7E7" w14:textId="77777777" w:rsidR="004B6151" w:rsidRPr="009028DB" w:rsidRDefault="004B6151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4EFAA7E8" w14:textId="77777777" w:rsidR="004B6151" w:rsidRPr="009028DB" w:rsidRDefault="004B6151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14:paraId="4EFAA7E9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  <w:p w14:paraId="4EFAA7EA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14:paraId="4EFAA7EB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ÖĞR.</w:t>
            </w:r>
          </w:p>
          <w:p w14:paraId="4EFAA7EC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YISI</w:t>
            </w:r>
          </w:p>
        </w:tc>
        <w:tc>
          <w:tcPr>
            <w:tcW w:w="1417" w:type="dxa"/>
            <w:tcBorders>
              <w:bottom w:val="single" w:sz="24" w:space="0" w:color="auto"/>
            </w:tcBorders>
            <w:vAlign w:val="center"/>
          </w:tcPr>
          <w:p w14:paraId="4EFAA7ED" w14:textId="77777777" w:rsidR="004B6151" w:rsidRPr="009028DB" w:rsidRDefault="004B6151" w:rsidP="004B615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127" w:type="dxa"/>
            <w:tcBorders>
              <w:bottom w:val="single" w:sz="24" w:space="0" w:color="auto"/>
            </w:tcBorders>
          </w:tcPr>
          <w:p w14:paraId="4EFAA7EE" w14:textId="77777777" w:rsidR="004B6151" w:rsidRPr="009028DB" w:rsidRDefault="004B6151" w:rsidP="004B6151">
            <w:pPr>
              <w:widowControl w:val="0"/>
              <w:ind w:right="175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DA GÖREVLİ ÖĞRETİM ELEMANLARI</w:t>
            </w:r>
          </w:p>
        </w:tc>
      </w:tr>
      <w:tr w:rsidR="009028DB" w:rsidRPr="009028DB" w14:paraId="4EFAA7F9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7F0" w14:textId="77777777" w:rsidR="004B6151" w:rsidRPr="009028DB" w:rsidRDefault="001B7D9D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7F1" w14:textId="77777777" w:rsidR="004B6151" w:rsidRPr="009028DB" w:rsidRDefault="004B6151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2" w14:textId="53A2A711" w:rsidR="004B6151" w:rsidRPr="009028DB" w:rsidRDefault="00EF69C8" w:rsidP="00FA5EE0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7F3" w14:textId="50BE855A" w:rsidR="004B6151" w:rsidRPr="009028DB" w:rsidRDefault="00EF69C8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4" w14:textId="74D581BD" w:rsidR="004B6151" w:rsidRPr="00CF749F" w:rsidRDefault="00DF78A6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1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E2E0C8A" w14:textId="77777777" w:rsidR="004F7C04" w:rsidRPr="009028DB" w:rsidRDefault="00EF69C8" w:rsidP="00F647C5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Üniversite Yaşamına Uyum </w:t>
            </w:r>
          </w:p>
          <w:p w14:paraId="4EFAA7F5" w14:textId="23A93A4B" w:rsidR="004B6151" w:rsidRPr="009028DB" w:rsidRDefault="00EF69C8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>. Rıfat Yağmur 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7F6" w14:textId="77777777" w:rsidR="004B6151" w:rsidRPr="009028DB" w:rsidRDefault="004B6151" w:rsidP="001C6AC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7F7" w14:textId="4944C848" w:rsidR="004B6151" w:rsidRPr="009028DB" w:rsidRDefault="0043412D" w:rsidP="004B6151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7F8" w14:textId="41CC1518" w:rsidR="004B6151" w:rsidRPr="009028DB" w:rsidRDefault="004B6151" w:rsidP="00AD03FA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E57CA" w:rsidRPr="006E57CA" w14:paraId="06257036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33D96D7" w14:textId="77777777" w:rsidR="0043412D" w:rsidRPr="009028DB" w:rsidRDefault="0043412D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9CCA006" w14:textId="0CD08383" w:rsidR="006E57CA" w:rsidRPr="006E57CA" w:rsidRDefault="0043412D" w:rsidP="001F4AF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A23EE41" w14:textId="12938427" w:rsidR="006E57CA" w:rsidRPr="006E57CA" w:rsidRDefault="00870636" w:rsidP="006E57CA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6E57CA" w:rsidRPr="006E57CA">
              <w:rPr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5F7818EA" w14:textId="3BD46243" w:rsidR="006E57CA" w:rsidRPr="006E57CA" w:rsidRDefault="006E57CA" w:rsidP="006E57CA">
            <w:pPr>
              <w:widowControl w:val="0"/>
              <w:jc w:val="center"/>
              <w:rPr>
                <w:sz w:val="18"/>
                <w:szCs w:val="18"/>
              </w:rPr>
            </w:pPr>
            <w:r w:rsidRPr="006E57CA">
              <w:rPr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D60B907" w14:textId="5DCA855F" w:rsidR="006E57CA" w:rsidRPr="006E57CA" w:rsidRDefault="006E57CA" w:rsidP="001F4AFC">
            <w:pPr>
              <w:widowControl w:val="0"/>
              <w:jc w:val="center"/>
              <w:rPr>
                <w:sz w:val="16"/>
                <w:szCs w:val="16"/>
              </w:rPr>
            </w:pPr>
            <w:r w:rsidRPr="006E57CA">
              <w:rPr>
                <w:sz w:val="16"/>
                <w:szCs w:val="16"/>
              </w:rPr>
              <w:t>ANT21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D6B6FF8" w14:textId="77777777" w:rsidR="006E57CA" w:rsidRPr="006E57CA" w:rsidRDefault="006E57CA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6E57CA">
              <w:rPr>
                <w:b/>
                <w:bCs/>
                <w:sz w:val="18"/>
                <w:szCs w:val="18"/>
              </w:rPr>
              <w:t xml:space="preserve">SPOR MASAJI A GRUBU </w:t>
            </w:r>
          </w:p>
          <w:p w14:paraId="22A70A3A" w14:textId="5DB34A7E" w:rsidR="006E57CA" w:rsidRPr="006E57CA" w:rsidRDefault="006E57CA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6E57CA">
              <w:rPr>
                <w:sz w:val="18"/>
                <w:szCs w:val="18"/>
              </w:rPr>
              <w:t xml:space="preserve">(Doç. Dr. </w:t>
            </w:r>
            <w:proofErr w:type="spellStart"/>
            <w:r w:rsidRPr="006E57CA">
              <w:rPr>
                <w:sz w:val="18"/>
                <w:szCs w:val="18"/>
              </w:rPr>
              <w:t>Bijen</w:t>
            </w:r>
            <w:proofErr w:type="spellEnd"/>
            <w:r w:rsidRPr="006E57CA">
              <w:rPr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D400DE3" w14:textId="77777777" w:rsidR="006E57CA" w:rsidRPr="006E57CA" w:rsidRDefault="006E57CA" w:rsidP="006E57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D61ADDC" w14:textId="423DB5F7" w:rsidR="006E57CA" w:rsidRPr="006E57CA" w:rsidRDefault="006E57CA" w:rsidP="006E57CA">
            <w:pPr>
              <w:widowControl w:val="0"/>
              <w:jc w:val="center"/>
              <w:rPr>
                <w:sz w:val="18"/>
                <w:szCs w:val="18"/>
              </w:rPr>
            </w:pPr>
            <w:r w:rsidRPr="006E57CA">
              <w:rPr>
                <w:sz w:val="18"/>
                <w:szCs w:val="18"/>
              </w:rPr>
              <w:t>MASAJ SALON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7579615" w14:textId="4D520ED6" w:rsidR="006E57CA" w:rsidRPr="006E57CA" w:rsidRDefault="006E57CA" w:rsidP="006E57CA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1D10B3" w:rsidRPr="006E57CA" w14:paraId="53269AB2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651DE0E" w14:textId="77777777" w:rsidR="0043412D" w:rsidRPr="009028DB" w:rsidRDefault="0043412D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261FBEF8" w14:textId="7DC09207" w:rsidR="001D10B3" w:rsidRPr="006E57CA" w:rsidRDefault="0043412D" w:rsidP="001F4AF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AEDF7BA" w14:textId="6C1F5C4F" w:rsidR="001D10B3" w:rsidRDefault="001D10B3" w:rsidP="006E57CA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064566ED" w14:textId="6681C9A9" w:rsidR="001D10B3" w:rsidRPr="001F4AFC" w:rsidRDefault="001D10B3" w:rsidP="006E57C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F4AFC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F8A4919" w14:textId="2897355B" w:rsidR="001D10B3" w:rsidRPr="006E57CA" w:rsidRDefault="001D10B3" w:rsidP="001F4AFC">
            <w:pPr>
              <w:widowControl w:val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F3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D96A378" w14:textId="77777777" w:rsidR="001D10B3" w:rsidRDefault="001D10B3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ĞİTİMDE ÖLÇME DEĞERLENDİRME</w:t>
            </w:r>
          </w:p>
          <w:p w14:paraId="672303FE" w14:textId="4A77306B" w:rsidR="001D10B3" w:rsidRPr="006E57CA" w:rsidRDefault="001D10B3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(</w:t>
            </w:r>
            <w:r w:rsidRPr="0043412D">
              <w:rPr>
                <w:b/>
                <w:bCs/>
                <w:i/>
                <w:iCs/>
                <w:sz w:val="18"/>
                <w:szCs w:val="18"/>
              </w:rPr>
              <w:t xml:space="preserve">Dr. Öğr. </w:t>
            </w:r>
            <w:proofErr w:type="spellStart"/>
            <w:r w:rsidRPr="0043412D">
              <w:rPr>
                <w:b/>
                <w:bCs/>
                <w:i/>
                <w:iCs/>
                <w:sz w:val="18"/>
                <w:szCs w:val="18"/>
              </w:rPr>
              <w:t>Üy</w:t>
            </w:r>
            <w:proofErr w:type="spellEnd"/>
            <w:r w:rsidRPr="0043412D">
              <w:rPr>
                <w:b/>
                <w:bCs/>
                <w:i/>
                <w:iCs/>
                <w:sz w:val="18"/>
                <w:szCs w:val="18"/>
              </w:rPr>
              <w:t>. Cumhur GÜNGÖR</w:t>
            </w:r>
            <w:r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55D2527" w14:textId="77777777" w:rsidR="001D10B3" w:rsidRPr="006E57CA" w:rsidRDefault="001D10B3" w:rsidP="006E57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1672901" w14:textId="0A9099FA" w:rsidR="001D10B3" w:rsidRPr="006E57CA" w:rsidRDefault="001D10B3" w:rsidP="006E57CA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  <w:r w:rsidR="0043412D">
              <w:rPr>
                <w:sz w:val="18"/>
                <w:szCs w:val="18"/>
              </w:rPr>
              <w:t>-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D9CCB0E" w14:textId="60100EC4" w:rsidR="0043412D" w:rsidRPr="006E57CA" w:rsidRDefault="0043412D" w:rsidP="001D10B3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645AB2" w:rsidRPr="006E57CA" w14:paraId="0C9495A2" w14:textId="77777777" w:rsidTr="001F4AFC">
        <w:trPr>
          <w:trHeight w:val="705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F21494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7FAAD9F2" w14:textId="2B05F8FF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8780BB4" w14:textId="1F2E294D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1065DCB9" w14:textId="48F34092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700F376" w14:textId="77777777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  <w:p w14:paraId="2C75B15C" w14:textId="77777777" w:rsidR="00645AB2" w:rsidRPr="00CF749F" w:rsidRDefault="00645AB2" w:rsidP="001F4AF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  <w:p w14:paraId="2ED16100" w14:textId="3A21E5EC" w:rsidR="00645AB2" w:rsidRDefault="00645AB2" w:rsidP="001F4AFC">
            <w:pPr>
              <w:widowControl w:val="0"/>
              <w:jc w:val="center"/>
              <w:rPr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89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17E5DDC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27E39392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60A108ED" w14:textId="77777777" w:rsidR="00645AB2" w:rsidRPr="009028DB" w:rsidRDefault="00645AB2" w:rsidP="00645AB2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  <w:p w14:paraId="318314E4" w14:textId="77777777" w:rsidR="00645AB2" w:rsidRDefault="00645AB2" w:rsidP="00645AB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CC54B25" w14:textId="77777777" w:rsidR="00645AB2" w:rsidRPr="006E57CA" w:rsidRDefault="00645AB2" w:rsidP="00645AB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7E07587" w14:textId="1CE0517A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Tenis Kort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9098087" w14:textId="63136C0A" w:rsidR="00645AB2" w:rsidRPr="001D10B3" w:rsidRDefault="00645AB2" w:rsidP="00645AB2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645AB2" w:rsidRPr="006E57CA" w14:paraId="45456D1C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4423D61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17924F7A" w14:textId="6C398A80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2FFADBF" w14:textId="76834FA6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05B95B98" w14:textId="26939CF3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2FB9C94" w14:textId="6024519C" w:rsidR="00645AB2" w:rsidRDefault="00645AB2" w:rsidP="001F4AFC">
            <w:pPr>
              <w:widowControl w:val="0"/>
              <w:jc w:val="center"/>
              <w:rPr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2435609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ntrenman Bilimi </w:t>
            </w:r>
          </w:p>
          <w:p w14:paraId="79B2A2BE" w14:textId="1C489095" w:rsidR="00645AB2" w:rsidRDefault="00645AB2" w:rsidP="00645AB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51A5014" w14:textId="77777777" w:rsidR="00645AB2" w:rsidRPr="006E57CA" w:rsidRDefault="00645AB2" w:rsidP="00645AB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D7EEF3F" w14:textId="26DF5A9B" w:rsidR="00645AB2" w:rsidRDefault="00645AB2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39AD37E0" w14:textId="7B24989E" w:rsidR="00645AB2" w:rsidRPr="001D10B3" w:rsidRDefault="00645AB2" w:rsidP="00645AB2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645AB2" w:rsidRPr="009028DB" w14:paraId="4EFAA803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7FA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7FB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C" w14:textId="1442C50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7FD" w14:textId="4250751A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E" w14:textId="13D729FE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GK14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E4A78F6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por Animatörlüğü</w:t>
            </w:r>
          </w:p>
          <w:p w14:paraId="4EFAA7FF" w14:textId="0B45C2A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Gör. Can KA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00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01" w14:textId="2E72F5A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02" w14:textId="45FFCF32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0D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04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05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06" w14:textId="2C188EF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07" w14:textId="2B395EA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08" w14:textId="57CAEF3B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409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5A1E2C9C" w14:textId="42533D8E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Sponsorluk </w:t>
            </w:r>
          </w:p>
          <w:p w14:paraId="4EFAA809" w14:textId="4E4495F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ÖĞÜ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0A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0B" w14:textId="4D73D18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B2 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0C" w14:textId="01BC9D4A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1AECBB66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E0A085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DE74C53" w14:textId="21EFDBD0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D67E2EB" w14:textId="09D06FFD" w:rsidR="00645AB2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5579383F" w14:textId="1C6503F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66FB1CA" w14:textId="6C5BC841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5D355711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</w:t>
            </w:r>
          </w:p>
          <w:p w14:paraId="625A0A74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26045140" w14:textId="334FF7D5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EADC6F1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BB5B1FD" w14:textId="1DE36B3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47A17B8" w14:textId="3BEAD77B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17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0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0F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10" w14:textId="501464F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11" w14:textId="7C2E2873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</w:t>
            </w: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12" w14:textId="21DCB05A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409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12911902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Psikolojisi </w:t>
            </w:r>
          </w:p>
          <w:p w14:paraId="4EFAA813" w14:textId="55A9D67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14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15" w14:textId="55898CB5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16" w14:textId="3B595AFC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3F" w14:textId="77777777" w:rsidTr="001F4AFC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C28784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37" w14:textId="779B1DCC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38" w14:textId="14D30B6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39" w14:textId="7F6A3939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3A" w14:textId="29223DB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2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1A74338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28CA80BB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KARETE </w:t>
            </w:r>
          </w:p>
          <w:p w14:paraId="4EFAA83B" w14:textId="7BB9410C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(Mehmet Koçak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3C" w14:textId="7777777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3D" w14:textId="0D0175A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Karete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Salon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3E" w14:textId="6E044318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5F638676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564E07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11655EAA" w14:textId="2A0407E1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8ED4E36" w14:textId="22E4826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2DE5F22" w14:textId="12D30EF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7F47C62" w14:textId="567BBCB4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31853EE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Yetenenek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Seçimi ve İlkeleri </w:t>
            </w:r>
          </w:p>
          <w:p w14:paraId="29549E0F" w14:textId="569EE739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E4072DA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982E105" w14:textId="557A663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CFF7620" w14:textId="348EEFD9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53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4A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bookmarkStart w:id="0" w:name="_Hlk150945594"/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4B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4C" w14:textId="1097695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4D" w14:textId="522F6DD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4E" w14:textId="181E45C0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7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049DF70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SEÇMELİ BİR. SPORLAR </w:t>
            </w:r>
          </w:p>
          <w:p w14:paraId="5A24B592" w14:textId="7BC644C9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s </w:t>
            </w:r>
          </w:p>
          <w:p w14:paraId="4EFAA84F" w14:textId="3D2E4109" w:rsidR="00645AB2" w:rsidRPr="009028DB" w:rsidRDefault="00645AB2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color w:val="000000" w:themeColor="text1"/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50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51" w14:textId="373E0F0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Tenis Kort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52" w14:textId="6A942289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bookmarkEnd w:id="0"/>
      <w:tr w:rsidR="00645AB2" w:rsidRPr="009028DB" w14:paraId="4EFAA85D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54" w14:textId="2D0D8E73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55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56" w14:textId="3B970DE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57" w14:textId="7EE3F5F9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58" w14:textId="5C668C06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2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EC1D6EF" w14:textId="22BF89E9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6705B250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4EFAA859" w14:textId="28317D9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5A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5B" w14:textId="0C95C16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5C" w14:textId="4FFDBF48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67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5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5F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0" w14:textId="722872CA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61" w14:textId="28BCD9AA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2" w14:textId="62E5B08B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1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46AAD28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105D39A0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HENTBOL</w:t>
            </w:r>
          </w:p>
          <w:p w14:paraId="4EFAA863" w14:textId="46AA4670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64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65" w14:textId="0B71EBD5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Kapalı Spor Salonu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66" w14:textId="549FFB01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71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68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69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A" w14:textId="6F27E02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6B" w14:textId="72C721D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C" w14:textId="21C11007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05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B81BE8F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3BD4D5A6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FUTBOL</w:t>
            </w:r>
          </w:p>
          <w:p w14:paraId="4EFAA86D" w14:textId="183D245D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6E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6F" w14:textId="0E78556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Halı Sah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70" w14:textId="186D4B01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7B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72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73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4" w14:textId="2E05C54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75" w14:textId="2E6E991A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6" w14:textId="5D11754C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1BC619B3" w14:textId="45E692CB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7BCA9830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4EFAA877" w14:textId="2AFDFD1F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78" w14:textId="302B0B7A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79" w14:textId="6BAE6B6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7A" w14:textId="33E31F95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85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7C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7D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E" w14:textId="1B47EBC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7F" w14:textId="312C8A8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80" w14:textId="3C2E3552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BS37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B71DDF4" w14:textId="026126A9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1A5CA399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4EFAA881" w14:textId="6EFCE2C5" w:rsidR="00645AB2" w:rsidRPr="009028DB" w:rsidRDefault="00645AB2" w:rsidP="00645AB2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82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83" w14:textId="79F536B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84" w14:textId="2B3F7624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8F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86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8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88" w14:textId="0D66A08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89" w14:textId="352A2F4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8A" w14:textId="598D9C66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305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DD0D9A9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4713191E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i/>
                <w:color w:val="000000" w:themeColor="text1"/>
                <w:sz w:val="18"/>
                <w:szCs w:val="18"/>
              </w:rPr>
              <w:t>FUTBOL</w:t>
            </w:r>
          </w:p>
          <w:p w14:paraId="4EFAA88B" w14:textId="42B77515" w:rsidR="00645AB2" w:rsidRPr="009028DB" w:rsidRDefault="00645AB2" w:rsidP="00645AB2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8C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8D" w14:textId="3B10BDE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Halı Sah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8E" w14:textId="3CA402D8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99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890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891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92" w14:textId="52D83F7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93" w14:textId="4D08BB9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94" w14:textId="18F53DF6" w:rsidR="00645AB2" w:rsidRPr="00CF749F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US306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FA6EE5E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40C4A7A1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4EFAA895" w14:textId="01EF206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96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97" w14:textId="5871CD4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Cimnastik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 Salonu</w:t>
            </w:r>
            <w:proofErr w:type="gramEnd"/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98" w14:textId="7B0DE20C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26853081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0FD6772F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5A461B52" w14:textId="31A70F5B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92ED9B" w14:textId="5A59A57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75B244D2" w14:textId="3C2C9F2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307339C" w14:textId="23854988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3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B489651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7D455AB6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5653C34F" w14:textId="68B5F3E6" w:rsidR="00645AB2" w:rsidRPr="009028DB" w:rsidRDefault="00645AB2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6788D28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9CC211B" w14:textId="0766912D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Cimnastik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 Salonu</w:t>
            </w:r>
            <w:proofErr w:type="gramEnd"/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671EE006" w14:textId="5EA5CE6F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7A654352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35B21DF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C238256" w14:textId="6A2F4598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94BEB19" w14:textId="2BE8133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086C6FE" w14:textId="467AF58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D8CDEDC" w14:textId="4F61229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6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8973449" w14:textId="39BFBFAE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DFDCCC3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704E5691" w14:textId="2CA509F8" w:rsidR="00645AB2" w:rsidRPr="009028DB" w:rsidRDefault="00645AB2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85BDECF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77F4E7E" w14:textId="32C12FC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Cimnastik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 Salonu</w:t>
            </w:r>
            <w:proofErr w:type="gramEnd"/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9F30073" w14:textId="19ED5DB4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7285469E" w14:textId="77777777" w:rsidTr="001F4AFC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6D8FB0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1D8BA8D0" w14:textId="5D243B54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1D803E4" w14:textId="00C2374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2719EA84" w14:textId="3FBFEB0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84695A2" w14:textId="3356B5F6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7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076A5DC" w14:textId="0C293754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88D9338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36E72CDD" w14:textId="6743DD54" w:rsidR="00645AB2" w:rsidRPr="009028DB" w:rsidRDefault="00645AB2" w:rsidP="00645AB2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DB0D8EC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47ED03D" w14:textId="16334FF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ynalı Salon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007B3AF" w14:textId="42309303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AD" w14:textId="77777777" w:rsidTr="001F4AFC">
        <w:trPr>
          <w:trHeight w:val="558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A1B6176" w14:textId="77777777" w:rsidR="00645AB2" w:rsidRPr="0043412D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lastRenderedPageBreak/>
              <w:t>21.11.2023</w:t>
            </w:r>
          </w:p>
          <w:p w14:paraId="4EFAA8A5" w14:textId="6776C40E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A6" w14:textId="524C4545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A7" w14:textId="530A4F64" w:rsidR="00645AB2" w:rsidRPr="001F4AFC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F4AFC">
              <w:rPr>
                <w:b/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A8" w14:textId="4D949BA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PF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9250859" w14:textId="77777777" w:rsidR="00645AB2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 xml:space="preserve">ÖĞRETİM TEKNOLOJİLERİ </w:t>
            </w:r>
          </w:p>
          <w:p w14:paraId="4EFAA8A9" w14:textId="7CBE29A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(</w:t>
            </w:r>
            <w:r w:rsidRPr="0043412D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 xml:space="preserve">Dr. Öğr. </w:t>
            </w:r>
            <w:proofErr w:type="spellStart"/>
            <w:r w:rsidRPr="0043412D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>Üy</w:t>
            </w:r>
            <w:proofErr w:type="spellEnd"/>
            <w:r w:rsidRPr="0043412D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>. Cumhur GÜNGÖR</w:t>
            </w:r>
            <w:r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FAA8AA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AB" w14:textId="264FE38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24" w:space="0" w:color="auto"/>
              <w:bottom w:val="single" w:sz="2" w:space="0" w:color="auto"/>
            </w:tcBorders>
          </w:tcPr>
          <w:p w14:paraId="4EFAA8AC" w14:textId="5C84C503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0AF0D499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16EA505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391EFE73" w14:textId="4CBD89C1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51450AD" w14:textId="1E5AA24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767E0F4" w14:textId="160F7C1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72DBDE4" w14:textId="6B186E72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352016E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 xml:space="preserve">EGZERSİZ FİZYOLOJİSİ I </w:t>
            </w:r>
          </w:p>
          <w:p w14:paraId="10DAB816" w14:textId="1C0D8FBC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1D4D8D1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D8EA5F0" w14:textId="4F4FF0A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7480C41F" w14:textId="77777777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B5B5784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0B7801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135F3A53" w14:textId="2C07996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74D2C56" w14:textId="3A94D27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6AAC332" w14:textId="7A5C0FF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00F3AD8" w14:textId="38DCD7DC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308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B51F30F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MESLEKİ İNGİLİZCE</w:t>
            </w:r>
          </w:p>
          <w:p w14:paraId="335136AD" w14:textId="61E63BA6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.Dr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Burak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OL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AB6C41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464D88C" w14:textId="588B27C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6BD45204" w14:textId="6C86E5A5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D5DC6EB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8BA5AF2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553C0A99" w14:textId="003FDB5F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B6F824B" w14:textId="2CCF7CB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FE67AF7" w14:textId="2EF1457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8086285" w14:textId="6516A1A3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72DDFA0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Bilimime Giriş </w:t>
            </w:r>
          </w:p>
          <w:p w14:paraId="04B86DD9" w14:textId="35E8F456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5AD608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1D1AD39" w14:textId="44F260C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3EF4603" w14:textId="0E24D7D1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1402CCD4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A572F6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01CDFA43" w14:textId="2DC26FF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6068AF2" w14:textId="174E1FA3" w:rsidR="00645AB2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40D3F01" w14:textId="2B207FF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B36F915" w14:textId="18D8FE38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79D70A0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porcu Sağlığı Ve İlkyardım</w:t>
            </w:r>
          </w:p>
          <w:p w14:paraId="26FE6DCD" w14:textId="4DF69280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C71CC7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6A7C6D3" w14:textId="075F135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B1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5D835FE5" w14:textId="36781D8E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2DCCCC2E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3AB66B5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1686B415" w14:textId="618FD35E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8B73CF4" w14:textId="65AC9E0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8AA46BD" w14:textId="2A376D6D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768A24A" w14:textId="2B6DC43E" w:rsidR="00645AB2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YAD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0E499A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YABANCI DİL (İNGİLİZCE)</w:t>
            </w:r>
          </w:p>
          <w:p w14:paraId="0426E4BA" w14:textId="182A72F0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Gör. M. Ömer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İnceelgil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3216027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27294EF" w14:textId="2F881A6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B2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50C8435B" w14:textId="3912A601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0BDF9C7F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18BE3B1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09F354D3" w14:textId="4EAAD664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709C81E" w14:textId="0AEF930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4EF9D8" w14:textId="23E8E93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9D3B03B" w14:textId="39486D47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3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A950566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RGOJENİK YARDIM VE DOPİNGLE MÜCADELE</w:t>
            </w:r>
          </w:p>
          <w:p w14:paraId="591C9C53" w14:textId="31FCF445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>(Dr. Serdar ATA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9A614A3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3728E0D" w14:textId="5033C93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4CC06496" w14:textId="1B7750E7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0F40D88D" w14:textId="77777777" w:rsidTr="001F4AFC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E3CC493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25622D14" w14:textId="3C4E1A69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26822BF" w14:textId="1B58144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009C1FE" w14:textId="1D0E8B0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164077E" w14:textId="51F7B3C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SD42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6B9A4C7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Radyo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Prog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. Yapımı Ve Yönet. Ve Tekniği </w:t>
            </w:r>
          </w:p>
          <w:p w14:paraId="7580148F" w14:textId="3AF32FF3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Öğr. Gör. Ali İhsan AKSU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A19D19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C14A3B8" w14:textId="1E8345F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4ED9A94D" w14:textId="4B676DE8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B7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A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AF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B0" w14:textId="59F4D59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1" w14:textId="6680F45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2" w14:textId="3043D3CA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7117E" w14:textId="77777777" w:rsidR="00645AB2" w:rsidRPr="009028DB" w:rsidRDefault="00645AB2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SEÇ. TAKIM. SPORLARI I </w:t>
            </w:r>
          </w:p>
          <w:p w14:paraId="72CE0C76" w14:textId="77777777" w:rsidR="00645AB2" w:rsidRPr="009028DB" w:rsidRDefault="00645AB2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BASKETBOL</w:t>
            </w:r>
          </w:p>
          <w:p w14:paraId="4EFAA8B3" w14:textId="446A1B9F" w:rsidR="00645AB2" w:rsidRPr="009028DB" w:rsidRDefault="00645AB2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B4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5" w14:textId="4AF5CA8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ANTRENMAN SALONU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B6" w14:textId="59F03BC4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C1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B8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B9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BA" w14:textId="2CC82D00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B" w14:textId="1673347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C" w14:textId="0D47C8E9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B4259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60F5B01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BADMİNTON </w:t>
            </w:r>
          </w:p>
          <w:p w14:paraId="4EFAA8BD" w14:textId="49A3E19E" w:rsidR="00645AB2" w:rsidRPr="009028DB" w:rsidRDefault="00645AB2" w:rsidP="00645AB2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BE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F" w14:textId="1FDA2BD9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KAPALI SPOR SALONU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C0" w14:textId="7031A9EA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CB" w14:textId="77777777" w:rsidTr="001F4AFC">
        <w:trPr>
          <w:trHeight w:val="495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C2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C3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C4" w14:textId="1D43A9FE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C5" w14:textId="47DD32A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C6" w14:textId="25F3A0CC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309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EE621D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3F03FD0F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4EFAA8C7" w14:textId="5D0958FC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C8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C9" w14:textId="7CAB305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CA" w14:textId="3C505C6F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D5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CC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CD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CE" w14:textId="38522273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CF" w14:textId="420059D0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D0" w14:textId="3520C39A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32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D2F0D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5298EE14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4EFAA8D1" w14:textId="4FF25D44" w:rsidR="00645AB2" w:rsidRPr="009028DB" w:rsidRDefault="00645AB2" w:rsidP="00645AB2">
            <w:pPr>
              <w:jc w:val="center"/>
              <w:rPr>
                <w:b/>
                <w:i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D2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D3" w14:textId="0D92EF0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D4" w14:textId="71F6F3D9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E9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870F8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E1" w14:textId="7FA28B8B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E2" w14:textId="19D04F35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3" w14:textId="677B538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4" w14:textId="44FCAEE8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5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8F53D3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128F7EE7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FUTBOL </w:t>
            </w:r>
          </w:p>
          <w:p w14:paraId="4EFAA8E5" w14:textId="26041A35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E6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7" w14:textId="066E1A8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HALI SAHA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E8" w14:textId="29F5D0C2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F3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EA" w14:textId="4AA62DE5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8EB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EC" w14:textId="71BCDF1E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D" w14:textId="75C88625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E" w14:textId="7721310C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A631A" w14:textId="32BABC3F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94D714F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4EFAA8EF" w14:textId="7EB2C39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 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F0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F1" w14:textId="5373FCE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F2" w14:textId="56565ECB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176D322B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F72F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C712DED" w14:textId="496A2DA5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FBAB2D" w14:textId="2D5C4B4C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29B2A" w14:textId="48C1653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76E7B" w14:textId="665FEA34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5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59A78" w14:textId="40D48C03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62CA2F57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FUTBOL</w:t>
            </w:r>
          </w:p>
          <w:p w14:paraId="60061E74" w14:textId="2C61A4F4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CB23B3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588E2" w14:textId="2983919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HALI SAHA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4010D6E" w14:textId="4A7F740D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2F498843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786D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089C859B" w14:textId="5EDEB288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BE3591" w14:textId="6CDE1C28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9E699" w14:textId="4B1D5583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05D37" w14:textId="2CCECA75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7E1D3" w14:textId="350C21BD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6A822738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RTİSTİK CİMNASTIK </w:t>
            </w:r>
          </w:p>
          <w:p w14:paraId="63F4D474" w14:textId="6C7885C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875F4D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FDBCC" w14:textId="4749EBC6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CİMNASTİK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E7FFE3F" w14:textId="1693FC8E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28E9D5A7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E3ED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441B000" w14:textId="683AF42E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09B6BC" w14:textId="04FD402E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40FC2" w14:textId="444971C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D4791" w14:textId="72393D65" w:rsidR="00645AB2" w:rsidRPr="00CF749F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BS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93609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7FBADB98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ARTİSTİK CİMNASTİK </w:t>
            </w:r>
          </w:p>
          <w:p w14:paraId="663F4118" w14:textId="3E875EBD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11122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B0FE7" w14:textId="76CD88D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CİMNASTİK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6CE06DC" w14:textId="464C814B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2AEF88A4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08F5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52BD8903" w14:textId="37DC8C40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3E0BA2" w14:textId="64EB4E9F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13400" w14:textId="32341C2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497ED" w14:textId="58FEC1C3" w:rsidR="00645AB2" w:rsidRPr="00CF749F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US30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D3B7D" w14:textId="271F6E44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2B853438" w14:textId="5848ADB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RTİSTİK CİMNASTİK 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312003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5DA7F" w14:textId="711BDDBD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CİMNASTİK SALONU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0BC17F2" w14:textId="0008EC72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0A74EBC4" w14:textId="77777777" w:rsidTr="001F4AFC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8A801" w14:textId="77777777" w:rsidR="00645AB2" w:rsidRPr="00AA508A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508A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137EFDDB" w14:textId="13B22FB2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508A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DD705C" w14:textId="6CA9E5B8" w:rsidR="00645AB2" w:rsidRPr="009028DB" w:rsidRDefault="00645AB2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C3CF0" w14:textId="35DC777D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A698D" w14:textId="2B554257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NT4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02011" w14:textId="3F139D4C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ARAŞTIRMA PROJESİ 1-2-3. GRUPLA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7AD77C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9896F" w14:textId="333C303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İM ELEMANI ODASI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A0A5BEA" w14:textId="77777777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8FD" w14:textId="77777777" w:rsidTr="001F4AFC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0C7E1408" w14:textId="77777777" w:rsidR="00645AB2" w:rsidRPr="00977F45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77F45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4EFAA8F5" w14:textId="5BD32D01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77F45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6" w14:textId="4F725EB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7" w14:textId="71A9A7FD" w:rsidR="00645AB2" w:rsidRPr="001F4AFC" w:rsidRDefault="00645AB2" w:rsidP="00645AB2">
            <w:pPr>
              <w:tabs>
                <w:tab w:val="left" w:pos="4800"/>
              </w:tabs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F4AFC">
              <w:rPr>
                <w:b/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8" w14:textId="149E969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PF201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4C8B3" w14:textId="77777777" w:rsidR="00645AB2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EĞİTİME GİRİŞ </w:t>
            </w:r>
          </w:p>
          <w:p w14:paraId="4EFAA8F9" w14:textId="09942F55" w:rsidR="00645AB2" w:rsidRPr="009028DB" w:rsidRDefault="00645AB2" w:rsidP="00645AB2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 Doç. Dr. Yüksel EROĞLU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FA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FB" w14:textId="14E87B1E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-A1</w:t>
            </w:r>
          </w:p>
        </w:tc>
        <w:tc>
          <w:tcPr>
            <w:tcW w:w="2127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14:paraId="4EFAA8FC" w14:textId="71638EDA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BB8ACDD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A1283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428F2ACB" w14:textId="0014EB22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9857E" w14:textId="3D8D2C07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2DAC9" w14:textId="6BDEED9D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02AB6" w14:textId="624E9093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ANT2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0D5102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PSİKOMOTOR GELİŞİM VE ÖĞRENME </w:t>
            </w:r>
          </w:p>
          <w:p w14:paraId="63734BDA" w14:textId="48E9B25C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31CBD3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5517D" w14:textId="486C5E5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  <w:r>
              <w:rPr>
                <w:color w:val="000000" w:themeColor="text1"/>
                <w:sz w:val="18"/>
                <w:szCs w:val="18"/>
              </w:rPr>
              <w:t>-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F42191" w14:textId="136C3F4E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EFAA907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779C2E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8FF" w14:textId="3AAF5E6A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900" w14:textId="74C5C9D8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901" w14:textId="62DD4C4B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902" w14:textId="5EC4B794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SD4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C39CE8" w14:textId="77777777" w:rsidR="00645AB2" w:rsidRPr="009028DB" w:rsidRDefault="00645AB2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ÜOS DANS </w:t>
            </w:r>
          </w:p>
          <w:p w14:paraId="4EFAA903" w14:textId="5A673896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904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905" w14:textId="44F2B73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AYNALI SALON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906" w14:textId="3AC5490F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0F341DA7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2C52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4A2605AA" w14:textId="3D227103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427E5" w14:textId="6D56661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B4D91" w14:textId="26967C2F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B7132" w14:textId="1439AB9F" w:rsidR="00645AB2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1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3AE19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ANATOMİ VE KİNESİYOLOJİ </w:t>
            </w:r>
          </w:p>
          <w:p w14:paraId="68824382" w14:textId="588AC5EE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64C2D7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3B287" w14:textId="5ED814EC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4F1FC" w14:textId="3D90A75B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645AB2" w:rsidRPr="009028DB" w14:paraId="44AAA2FF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62C77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112E0CEC" w14:textId="3264A2FA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2827E" w14:textId="59CD312D" w:rsidR="00645AB2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4DD90" w14:textId="2FE47BD1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4A339" w14:textId="6B6ECD0D" w:rsidR="00645AB2" w:rsidRPr="00CF749F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BD5A8B" w14:textId="77777777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ANTRENÖRLÜK EĞİTİMİ VE İLKELERİ </w:t>
            </w:r>
          </w:p>
          <w:p w14:paraId="5926873D" w14:textId="3F4752D9" w:rsidR="00645AB2" w:rsidRPr="009028DB" w:rsidRDefault="00645AB2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F1E94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4F16D" w14:textId="2E422C32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0EBE64" w14:textId="71711EE7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645AB2" w:rsidRPr="009028DB" w14:paraId="1A1E4846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1CE519" w14:textId="77777777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6F9941A2" w14:textId="108D9DDE" w:rsidR="00645AB2" w:rsidRPr="009028DB" w:rsidRDefault="00645AB2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7DC8F" w14:textId="23EE0074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54BC4" w14:textId="7C941B75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874AB" w14:textId="0379A052" w:rsidR="00645AB2" w:rsidRDefault="00645AB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bCs/>
                <w:color w:val="000000" w:themeColor="text1"/>
                <w:sz w:val="16"/>
                <w:szCs w:val="16"/>
              </w:rPr>
              <w:t>ANT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656F66" w14:textId="77777777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ÇOCUK VE SPOR </w:t>
            </w:r>
          </w:p>
          <w:p w14:paraId="3FB0B57D" w14:textId="306F8781" w:rsidR="00645AB2" w:rsidRPr="009028DB" w:rsidRDefault="00645AB2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F4F6D" w14:textId="77777777" w:rsidR="00645AB2" w:rsidRPr="009028DB" w:rsidRDefault="00645AB2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712B1" w14:textId="41AE2579" w:rsidR="00645AB2" w:rsidRPr="009028DB" w:rsidRDefault="00645AB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64E126" w14:textId="1BBB83C0" w:rsidR="00645AB2" w:rsidRPr="009028DB" w:rsidRDefault="00645AB2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66920F2D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EA71F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658E1C3D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569C6E4E" w14:textId="17DE310C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08CC3" w14:textId="420C478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06898" w14:textId="7777777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2964FA4B" w14:textId="325980A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2E6D7" w14:textId="1356B9FF" w:rsidR="00D11BA3" w:rsidRPr="00CF749F" w:rsidRDefault="00177BF2" w:rsidP="001F4AFC">
            <w:pPr>
              <w:widowControl w:val="0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AT401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79BE95" w14:textId="1F9096F9" w:rsidR="00D11BA3" w:rsidRPr="009028DB" w:rsidRDefault="00D11BA3" w:rsidP="001F4AFC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EGZERSİZ REÇETELERİ VE UYGULAMALARI</w:t>
            </w:r>
          </w:p>
          <w:p w14:paraId="18BE868C" w14:textId="7D913E28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3C646D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92F3" w14:textId="480A714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433698" w14:textId="03BA0B9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11BA3" w:rsidRPr="009028DB" w14:paraId="70C216BE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C7083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lastRenderedPageBreak/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508448B8" w14:textId="49C541D5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69880" w14:textId="2F7B661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568A7" w14:textId="2C09494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C95C7" w14:textId="012A24E3" w:rsidR="00D11BA3" w:rsidRPr="00CF749F" w:rsidRDefault="00177BF2" w:rsidP="001F4AF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TUR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D8527" w14:textId="77777777" w:rsidR="00D11BA3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YÖS) TÜRK DİLİ I</w:t>
            </w:r>
          </w:p>
          <w:p w14:paraId="584AB53B" w14:textId="67FA313C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 xml:space="preserve">Öğr. </w:t>
            </w:r>
            <w:proofErr w:type="spellStart"/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>Grv</w:t>
            </w:r>
            <w:proofErr w:type="spellEnd"/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>. MUSTAFA ALKAN</w:t>
            </w:r>
            <w:r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176C47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C373" w14:textId="043FC59C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EN EDEBİYAT FAKÜLTESİ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D3DC96" w14:textId="7777777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6DCCDB23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BA05A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6CB9F301" w14:textId="6DE3A284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C5943" w14:textId="50DE8BA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92865" w14:textId="04A1511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F885A" w14:textId="3BB02EF4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6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61371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1124B6DC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2FDEC07C" w14:textId="4887E379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8B1C15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10C98" w14:textId="202E72B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YNALI SALON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0D218D" w14:textId="135B1AC3" w:rsidR="00D11BA3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73E6AB0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FAE128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6AFDE5DA" w14:textId="6B9C8961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7C253" w14:textId="6F4F43E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6B3CF" w14:textId="4EEBC91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CD4E2" w14:textId="468EFDD4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7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AC92DE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58B3B38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ORYANTRİNK </w:t>
            </w:r>
          </w:p>
          <w:p w14:paraId="2BFF9CEC" w14:textId="596BB4D3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Mikail TAŞKALE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33D3C4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FCB5D" w14:textId="1404E88F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4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397B5C" w14:textId="291E7732" w:rsidR="00D11BA3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1584E498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9765C9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0D3FD955" w14:textId="3728B300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1541D" w14:textId="2F67DED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4CC41" w14:textId="3EDBCD4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CACC8" w14:textId="115EA5A3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052252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TEKNİK TAKTİK EĞİTİMİ </w:t>
            </w:r>
          </w:p>
          <w:p w14:paraId="479D6653" w14:textId="1B02A844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6B46AE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7AD2" w14:textId="4FFDF19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0B9CA2" w14:textId="10CF702A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0C185A29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9666E7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18A049D6" w14:textId="3EF68F59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D56BB" w14:textId="13E6249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5226B" w14:textId="7F16BE3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63E95" w14:textId="48D5C340" w:rsidR="00D11BA3" w:rsidRPr="00CF749F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İİT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8B8258" w14:textId="77777777" w:rsidR="00D11BA3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YÖS) AİİT I</w:t>
            </w:r>
          </w:p>
          <w:p w14:paraId="644BC08E" w14:textId="51143F50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 xml:space="preserve">Öğr. </w:t>
            </w:r>
            <w:proofErr w:type="spellStart"/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>Grv</w:t>
            </w:r>
            <w:proofErr w:type="spellEnd"/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>. BURAK AHMET SAKA</w:t>
            </w:r>
            <w:r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6ED0A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7039" w14:textId="10CDB5A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EN EDEBİYAT FAKÜLTESİ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BE2183" w14:textId="7777777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11BA3" w:rsidRPr="009028DB" w14:paraId="4DB46C07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C2A93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0A7089D8" w14:textId="41FA0BB7" w:rsidR="00D11BA3" w:rsidRPr="00977F45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4DC0B" w14:textId="30A03BCF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A4ACB" w14:textId="0E2333E4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41B72" w14:textId="778A7470" w:rsidR="00D11BA3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TUR 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A1D8E3" w14:textId="77777777" w:rsidR="00D11BA3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TÜRK DİLİ I </w:t>
            </w:r>
          </w:p>
          <w:p w14:paraId="03CDCC1E" w14:textId="7D0A3B07" w:rsidR="00D11BA3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Öğr. Gör. Yavuz Özkul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1C5D5D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670AF" w14:textId="0C876F16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DB061" w14:textId="010EBB2D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11BA3" w:rsidRPr="009028DB" w14:paraId="1CDBD5BA" w14:textId="77777777" w:rsidTr="001F4AFC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DE52F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2.11.2023</w:t>
            </w:r>
          </w:p>
          <w:p w14:paraId="32F867B7" w14:textId="7FFE129D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AFB656" w14:textId="1FFD572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7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2FFCC" w14:textId="550598D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C0702" w14:textId="66E846CE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>
              <w:rPr>
                <w:color w:val="000000" w:themeColor="text1"/>
                <w:sz w:val="16"/>
                <w:szCs w:val="16"/>
                <w:shd w:val="clear" w:color="auto" w:fill="FFFFFF"/>
              </w:rPr>
              <w:t>AİİT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96134C" w14:textId="77777777" w:rsidR="00D11BA3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İİT I </w:t>
            </w:r>
          </w:p>
          <w:p w14:paraId="6DB59FA8" w14:textId="37E16D22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3B3A36"/>
                <w:sz w:val="16"/>
                <w:szCs w:val="16"/>
              </w:rPr>
              <w:t xml:space="preserve">(Öğr. </w:t>
            </w:r>
            <w:proofErr w:type="spellStart"/>
            <w:r>
              <w:rPr>
                <w:rFonts w:ascii="Tahoma" w:hAnsi="Tahoma" w:cs="Tahoma"/>
                <w:color w:val="3B3A36"/>
                <w:sz w:val="16"/>
                <w:szCs w:val="16"/>
              </w:rPr>
              <w:t>Grv</w:t>
            </w:r>
            <w:proofErr w:type="spellEnd"/>
            <w:r>
              <w:rPr>
                <w:rFonts w:ascii="Tahoma" w:hAnsi="Tahoma" w:cs="Tahoma"/>
                <w:color w:val="3B3A36"/>
                <w:sz w:val="16"/>
                <w:szCs w:val="16"/>
              </w:rPr>
              <w:t>. BURAK AHMET SAKA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BAD841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728ED" w14:textId="62588DF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B9FAEA" w14:textId="2D2F5E81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993" w14:textId="77777777" w:rsidTr="001F4AFC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2B304BA0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98B" w14:textId="76D1FC1C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8C" w14:textId="70C1A6D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8D" w14:textId="502AA33B" w:rsidR="00D11BA3" w:rsidRPr="001F4AFC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F4AFC">
              <w:rPr>
                <w:b/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8E" w14:textId="0EC4E488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PF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27FDD92" w14:textId="77777777" w:rsidR="00D11BA3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REHBERLİK VE ÖZEL EĞİTİM</w:t>
            </w:r>
          </w:p>
          <w:p w14:paraId="4EFAA98F" w14:textId="6E63EB4D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3C4291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Dr. Öğr. </w:t>
            </w:r>
            <w:proofErr w:type="spellStart"/>
            <w:r w:rsidRPr="003C4291">
              <w:rPr>
                <w:bCs/>
                <w:i/>
                <w:iCs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3C4291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3C4291">
              <w:rPr>
                <w:bCs/>
                <w:i/>
                <w:iCs/>
                <w:color w:val="000000" w:themeColor="text1"/>
                <w:sz w:val="18"/>
                <w:szCs w:val="18"/>
              </w:rPr>
              <w:t>Aşkay</w:t>
            </w:r>
            <w:proofErr w:type="spellEnd"/>
            <w:r w:rsidRPr="003C4291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 Nur ATASEVER</w:t>
            </w:r>
            <w:r>
              <w:rPr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FAA990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91" w14:textId="0A46CAD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36" w:space="0" w:color="auto"/>
              <w:bottom w:val="single" w:sz="8" w:space="0" w:color="auto"/>
            </w:tcBorders>
          </w:tcPr>
          <w:p w14:paraId="4EFAA992" w14:textId="0D49345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99D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D45590B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995" w14:textId="4875D103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6" w14:textId="6AE04E0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7" w14:textId="3A1D8E7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8" w14:textId="4BB03D3A" w:rsidR="00D11BA3" w:rsidRPr="00CF749F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NT20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60A6AC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SPORDA ÖĞRETİM YÖNTEMLERİ </w:t>
            </w:r>
          </w:p>
          <w:p w14:paraId="4EFAA999" w14:textId="18E709C0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FAA99A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B" w14:textId="726DC87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C" w14:textId="4C69926F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559CD65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6646582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3CEB1A2" w14:textId="14970E76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B81745B" w14:textId="02127D5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059C576" w14:textId="1A6030F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EF92A30" w14:textId="6C082E0C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07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0F69E7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EĞİTSEL OYUNLAR </w:t>
            </w:r>
          </w:p>
          <w:p w14:paraId="67D469F9" w14:textId="765ECCB5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AF25D15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EE9D07D" w14:textId="2DE03D7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AF0076E" w14:textId="09237D9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6DDFC384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41CFFBA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0282DC2E" w14:textId="278B63E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14594BE" w14:textId="29846CE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5683A89" w14:textId="5851FD6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A9A4766" w14:textId="5C7265ED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3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BBD2052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TEMEL HAREKET EĞİTİMİ </w:t>
            </w:r>
          </w:p>
          <w:p w14:paraId="6BB205A5" w14:textId="118DC0DC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8F72DE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5368617" w14:textId="062C6DF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57C2F938" w14:textId="3195A9C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1C44616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0AE2BA7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039A8C3A" w14:textId="14CD9E61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B023754" w14:textId="2F41BA9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117C6F" w14:textId="07A10EE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CDFB63E" w14:textId="48C55CAE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68151DB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TLETİZM </w:t>
            </w:r>
          </w:p>
          <w:p w14:paraId="0D5F558C" w14:textId="3A2E25CF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. Yunus TORTOP) 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D619A5A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46B34E7" w14:textId="176D5B9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TLETİZM SAHASI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5FD96353" w14:textId="559EF94E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60F9B4A1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9631B98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779C3D07" w14:textId="3A264D9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FDE269C" w14:textId="6A7B7C9C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87C0C42" w14:textId="1E6855F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9EF14CB" w14:textId="10DB6E69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13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928D635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MASAJI B GRUBU </w:t>
            </w:r>
          </w:p>
          <w:p w14:paraId="43FDA143" w14:textId="4EAE7DEE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420684B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A4E0719" w14:textId="1721E2A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MASAJ SALON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E731BAE" w14:textId="4ECF002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1EB99B4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481FBAC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78523329" w14:textId="69A0DB03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481A73B" w14:textId="5AFEE0A6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CF9354E" w14:textId="7EFD22F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7EFE59" w14:textId="5033FFDA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307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EB3405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BECERİ ÖĞRENİMİ </w:t>
            </w:r>
          </w:p>
          <w:p w14:paraId="45F096D7" w14:textId="5B379E3F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9D78F59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DA3099F" w14:textId="7FBECF9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12B4ECC2" w14:textId="7645915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5360A788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371BF87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0144B8F8" w14:textId="3DCD555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4478BFD6" w14:textId="094FC66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76441FE" w14:textId="547AD7B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C449CFF" w14:textId="07B2B58B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DEB4719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76136D5C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TLETİZM </w:t>
            </w:r>
          </w:p>
          <w:p w14:paraId="3F478F72" w14:textId="6257562F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56D3B8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9050261" w14:textId="4B923B5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TLETİZM SAHASI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038F01E" w14:textId="65E580C8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11BA3" w:rsidRPr="009028DB" w14:paraId="3EFB1733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11F0C04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630324DE" w14:textId="7F1CD283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AAA39D6" w14:textId="0FC4DC5C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F796A69" w14:textId="0E467723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FF4034E" w14:textId="4329AA3E" w:rsidR="00D11BA3" w:rsidRDefault="00177BF2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D407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FB67E9E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ÜOS DRAMA </w:t>
            </w:r>
          </w:p>
          <w:p w14:paraId="3F2F93EA" w14:textId="27245495" w:rsidR="00D11BA3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Gör. Can KAY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F4A43EA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1C1B8E" w14:textId="37CDA229" w:rsidR="00D11BA3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YNALI SALON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745A1596" w14:textId="308A721E" w:rsidR="00D11BA3" w:rsidRPr="003C4291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26B20C52" w14:textId="77777777" w:rsidTr="001F4AFC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EB819AA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57CC74" w14:textId="37BD5AA9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5BC01290" w14:textId="77777777" w:rsidR="00177BF2" w:rsidRDefault="00177BF2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194B6492" w14:textId="764BDF4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bookmarkStart w:id="1" w:name="_GoBack"/>
            <w:bookmarkEnd w:id="1"/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C5DF420" w14:textId="57C2B25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B6B6D94" w14:textId="634088F2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0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D2A7D9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557DF3F1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BASKETBOL</w:t>
            </w:r>
          </w:p>
          <w:p w14:paraId="2357ADA5" w14:textId="5C0442A9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oç.Dr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Rıfat Yağmur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AD557A" w14:textId="77777777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5B50E8D" w14:textId="2A7E2CA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DFBF9FB" w14:textId="4A48AD3C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A33" w14:textId="77777777" w:rsidTr="001F4AFC">
        <w:trPr>
          <w:trHeight w:val="714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14:paraId="5D008798" w14:textId="77777777" w:rsidR="00D11BA3" w:rsidRPr="00AA41E6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24.11.2023</w:t>
            </w:r>
          </w:p>
          <w:p w14:paraId="4EFAAA2B" w14:textId="785EBDF6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14:paraId="4EFAAA2C" w14:textId="65AA8E36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24" w:space="0" w:color="auto"/>
            </w:tcBorders>
            <w:vAlign w:val="center"/>
          </w:tcPr>
          <w:p w14:paraId="4EFAAA2D" w14:textId="5B1E939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14:paraId="4EFAAA2E" w14:textId="4D2762C6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71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0CA84B07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2F5309BC" w14:textId="77777777" w:rsidR="00D11BA3" w:rsidRPr="009028DB" w:rsidRDefault="00D11BA3" w:rsidP="00D11BA3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 xml:space="preserve">TENİS I </w:t>
            </w:r>
          </w:p>
          <w:p w14:paraId="4EFAAA2F" w14:textId="1FA941FF" w:rsidR="00D11BA3" w:rsidRPr="009028DB" w:rsidRDefault="00D11BA3" w:rsidP="00D11BA3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4EFAAA30" w14:textId="77777777" w:rsidR="00D11BA3" w:rsidRPr="009028DB" w:rsidRDefault="00D11BA3" w:rsidP="00D11BA3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4" w:space="0" w:color="auto"/>
            </w:tcBorders>
            <w:vAlign w:val="center"/>
          </w:tcPr>
          <w:p w14:paraId="4EFAAA31" w14:textId="3B559F2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TENİS KORTU</w:t>
            </w:r>
          </w:p>
        </w:tc>
        <w:tc>
          <w:tcPr>
            <w:tcW w:w="2127" w:type="dxa"/>
            <w:tcBorders>
              <w:top w:val="single" w:sz="24" w:space="0" w:color="auto"/>
            </w:tcBorders>
            <w:vAlign w:val="center"/>
          </w:tcPr>
          <w:p w14:paraId="4EFAAA32" w14:textId="612AA372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A3D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6A9D28C" w14:textId="77777777" w:rsidR="00D11BA3" w:rsidRPr="00AA41E6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24.11.2023</w:t>
            </w:r>
          </w:p>
          <w:p w14:paraId="4EFAAA35" w14:textId="2BFF1842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36" w14:textId="745255D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FAAA37" w14:textId="15B33BD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38" w14:textId="180ABBBC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8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ED0E9F8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FACC4A8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4EFAAA39" w14:textId="02013AB9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EFAAA3A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EFAAA3B" w14:textId="04368EF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TENİS KORTU</w:t>
            </w:r>
          </w:p>
        </w:tc>
        <w:tc>
          <w:tcPr>
            <w:tcW w:w="2127" w:type="dxa"/>
            <w:tcBorders>
              <w:top w:val="single" w:sz="2" w:space="0" w:color="auto"/>
            </w:tcBorders>
            <w:vAlign w:val="center"/>
          </w:tcPr>
          <w:p w14:paraId="4EFAAA3C" w14:textId="3BCD45A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50ACFF94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966108B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24429B39" w14:textId="6B95854D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A49AA1B" w14:textId="6227CEE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70FA3D3" w14:textId="2C38B44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E0CC392" w14:textId="1669E603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7A9B41D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PERFORMANS ÖLÇÜMÜ VE DEĞERLENDİRME </w:t>
            </w:r>
          </w:p>
          <w:p w14:paraId="2AB7A3CA" w14:textId="446FB120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2133780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6450F68" w14:textId="0BEAE46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726CBD74" w14:textId="4CF5C719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BEDEA4E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46203DC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B614F7C" w14:textId="1F3B09CE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F331F7C" w14:textId="36F3F97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174BD747" w14:textId="48B6AEC3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38E82C1" w14:textId="235B48D5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005CCA1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ANALİZİ VE İSTATİSTİK </w:t>
            </w:r>
          </w:p>
          <w:p w14:paraId="1D3AF64A" w14:textId="7987E745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A0735FE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1AF4B8F" w14:textId="6DC0376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CF27136" w14:textId="0BE3E31A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6D54EAD6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A4C4E83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F4ED55C" w14:textId="0C6CEA29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E5C0769" w14:textId="495FCFF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B950A94" w14:textId="7BB9B22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FC3BBE3" w14:textId="1DF4A5AA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307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D842B6C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SAHA VE MALZEME BİLGİSİ </w:t>
            </w:r>
          </w:p>
          <w:p w14:paraId="030BD16E" w14:textId="62829EB5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76E13E4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54FE151B" w14:textId="480F62B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27C805B" w14:textId="408C07D4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185471FC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5F60216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3747A251" w14:textId="39BAD74A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22ACB93" w14:textId="4FE20EC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D0B18D" w14:textId="2E5E649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7383E52" w14:textId="76454BA4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B73D687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PORDA YÖNETİM VE ORGANİ</w:t>
            </w:r>
            <w:r>
              <w:rPr>
                <w:b/>
                <w:color w:val="000000" w:themeColor="text1"/>
                <w:sz w:val="18"/>
                <w:szCs w:val="18"/>
              </w:rPr>
              <w:t>Z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ASYON</w:t>
            </w:r>
          </w:p>
          <w:p w14:paraId="03BBB04D" w14:textId="05F9CDF1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2672BA6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5B02698D" w14:textId="5B5E424F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69835CB" w14:textId="5715305F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19894D07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5DEB8D90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6D6B0409" w14:textId="30A2B564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D86D1D1" w14:textId="6D157C4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82C2533" w14:textId="6C4D2CB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09C1368" w14:textId="67B97DF6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NT4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2222E97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Yüzme B Grubu</w:t>
            </w:r>
          </w:p>
          <w:p w14:paraId="04624A19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Yüzme A Grubu</w:t>
            </w:r>
          </w:p>
          <w:p w14:paraId="49C1627F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 xml:space="preserve">1.GRUP Vücut Geliştirme Ve </w:t>
            </w:r>
            <w:proofErr w:type="spellStart"/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Fitness</w:t>
            </w:r>
            <w:proofErr w:type="spellEnd"/>
          </w:p>
          <w:p w14:paraId="1AEC6B92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2.GRUP Tenis</w:t>
            </w:r>
          </w:p>
          <w:p w14:paraId="7AE773D0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3.GRUP Artistik Jimnastik</w:t>
            </w:r>
          </w:p>
          <w:p w14:paraId="1C52E01C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4. GRUP Pilates</w:t>
            </w:r>
          </w:p>
          <w:p w14:paraId="326C5B3A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5.GRUP Atletizm</w:t>
            </w:r>
          </w:p>
          <w:p w14:paraId="01F49DBC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6.GRUP Güreş</w:t>
            </w:r>
          </w:p>
          <w:p w14:paraId="2053EAB9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 xml:space="preserve">7.GRUP </w:t>
            </w:r>
            <w:proofErr w:type="spellStart"/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Karete</w:t>
            </w:r>
            <w:proofErr w:type="spellEnd"/>
          </w:p>
          <w:p w14:paraId="4E60823E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8.GRUP Futbol</w:t>
            </w:r>
          </w:p>
          <w:p w14:paraId="6771567E" w14:textId="77777777" w:rsidR="00D11BA3" w:rsidRPr="00AA41E6" w:rsidRDefault="00D11BA3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9.GRUP Basketbol</w:t>
            </w:r>
          </w:p>
          <w:p w14:paraId="0EA15C9E" w14:textId="0210150A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10.GRUP Voleybol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F6AD916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211709F8" w14:textId="3E03DE6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İM ELEMANI ODASI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BE634EE" w14:textId="7777777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7048C543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576D621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lastRenderedPageBreak/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19AC3D3A" w14:textId="2B0184E2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FB59B2E" w14:textId="7453A43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50F2DFE" w14:textId="47CFFB8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26453E5" w14:textId="77777777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DF36450" w14:textId="10F1DF70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ÖĞRETMENLİK UYGULAMASI TÜM GRUPLAR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D5C2F06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484CA7B" w14:textId="2A157A4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İM ELEMANI ODASI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4558873B" w14:textId="7777777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709746E5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00769036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8C99117" w14:textId="5F870E0E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7D002B5" w14:textId="5B330FE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0204D46A" w14:textId="50F59D3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E55A753" w14:textId="799CCBFF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LN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700D334" w14:textId="0F4AFC5C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ALAN DIŞI 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5B33746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75C59EA" w14:textId="4AC01FA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İLGİLİ BİRİMLER 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7CF2258B" w14:textId="7777777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AAA2003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5F20E68A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3F85873D" w14:textId="0C39269C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0A1FC31" w14:textId="078AE66C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1548CC9" w14:textId="76B6761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3A9E293" w14:textId="50DDBE7A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5E1320C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EÇ. BİR. VE TAKIM SPORLARI III</w:t>
            </w:r>
          </w:p>
          <w:p w14:paraId="0B49ED80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BADMİNTON I</w:t>
            </w:r>
          </w:p>
          <w:p w14:paraId="2765E165" w14:textId="2E28F3A2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A8497D1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BC0E247" w14:textId="7417672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SPOR SALONU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51B57DDB" w14:textId="2F4B459D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10541579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6991F73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6EFCF70F" w14:textId="0B5835DA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99EEAC3" w14:textId="5216B314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0A145D5" w14:textId="4BE0D9A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600D41F" w14:textId="0C0B089B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E55DE7A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5F44C2B0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08D677A4" w14:textId="6BEDC801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6B881E8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F5C6505" w14:textId="1C1EC80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669C2C15" w14:textId="75BA5C11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050B9934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1C6CD3C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5E1E5FA" w14:textId="62BC4ACA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6406F02" w14:textId="6C8E18F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0EF4244" w14:textId="2260F06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5CE20CB" w14:textId="7BF2B70A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964F9DD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t>II</w:t>
            </w:r>
          </w:p>
          <w:p w14:paraId="21D2573F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6FCCC969" w14:textId="1D69DC10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E57ADCB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24B306E9" w14:textId="012C12E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31CDB09" w14:textId="096AF5AF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CB0CC38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0B919E15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1F7EA87A" w14:textId="6C6A3673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9120C7D" w14:textId="41B7BF6B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2475EBC8" w14:textId="413741D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AE31F5C" w14:textId="7FE4AF83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32E2476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1C397DB0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5637061B" w14:textId="649792F8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Gör.Eda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7F2130D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3CD19A03" w14:textId="25EE104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500E3915" w14:textId="675FF7A4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A7A0A33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8DEC323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22147866" w14:textId="24F0EF8E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65B9908" w14:textId="4A22EC4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030A6F53" w14:textId="38CE795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25D6518" w14:textId="6412D95F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22A03A1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60DA0377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13FC2E6D" w14:textId="26C3CD1D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Gör.Eda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C8DDADF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79127D97" w14:textId="40A0A60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55690F3A" w14:textId="67AC29D7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2A92E6A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0C176C2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60BA608D" w14:textId="68F5987C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916EA0C" w14:textId="30E7CD1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2F1DAC9F" w14:textId="47B4222E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0741692" w14:textId="64902057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8359D73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0BE5F137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BADMİNTON </w:t>
            </w:r>
          </w:p>
          <w:p w14:paraId="2092AB78" w14:textId="0F637372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5C8D88F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7550932F" w14:textId="77777777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528C81A" w14:textId="2F2B69D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SPOR SALONU 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8918BB3" w14:textId="52CE0016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06DAA527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3DC233C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38FF37DC" w14:textId="5F409AB3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20EB5FC" w14:textId="4C7BA01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9684DD3" w14:textId="3DB87A4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17E8A38" w14:textId="6936CD6D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5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673C92D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52F9C9D8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OKÇULUK</w:t>
            </w:r>
          </w:p>
          <w:p w14:paraId="5E8955D7" w14:textId="53C13F1B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>( Muhammed DOĞAN 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5AF0E98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37CFAFDE" w14:textId="379ECE4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D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59A988A" w14:textId="43E623CF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3A0C7F78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3B9176E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3E334969" w14:textId="2EC4B1DA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0942938" w14:textId="4AE7B855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5EFE2EA5" w14:textId="3697814D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8505FF5" w14:textId="6D483A71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7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6F6E83B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4937D78E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ORYANTRİNK </w:t>
            </w:r>
          </w:p>
          <w:p w14:paraId="1E7E290D" w14:textId="7E553E4B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Mikail TAŞKALE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8F9928A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977A886" w14:textId="2743D00A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4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E890835" w14:textId="6EF8918A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A47" w14:textId="77777777" w:rsidTr="001F4AFC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EFAAA3E" w14:textId="54FE711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A3F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40" w14:textId="57CCD0B8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FAAA41" w14:textId="1A7FA5D0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42" w14:textId="263F7025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2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4C95C2B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10DCC5EA" w14:textId="77777777" w:rsidR="00D11BA3" w:rsidRPr="009028DB" w:rsidRDefault="00D11BA3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ESKRİM </w:t>
            </w:r>
          </w:p>
          <w:p w14:paraId="4EFAAA43" w14:textId="00A14CDF" w:rsidR="00D11BA3" w:rsidRPr="009028DB" w:rsidRDefault="00D11BA3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 LÜTFİ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EFAAA44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EFAAA45" w14:textId="4FC1A5C9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4EFAAA46" w14:textId="50F45710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9028DB" w14:paraId="4EFAAA51" w14:textId="77777777" w:rsidTr="001F4AFC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431DC42" w14:textId="77777777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A49" w14:textId="77DBB248" w:rsidR="00D11BA3" w:rsidRPr="009028DB" w:rsidRDefault="00D11BA3" w:rsidP="001F4AFC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4A" w14:textId="425359FC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FAAA4B" w14:textId="12AFECB2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4C" w14:textId="02181B78" w:rsidR="00D11BA3" w:rsidRPr="00CF749F" w:rsidRDefault="00D11BA3" w:rsidP="001F4AFC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E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1E283E9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19EB8021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4EFAAA4D" w14:textId="7A9F2D8E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EFAAA4E" w14:textId="77777777" w:rsidR="00D11BA3" w:rsidRPr="009028DB" w:rsidRDefault="00D11BA3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EFAAA4F" w14:textId="47A389EF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AYNALI SALON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4EFAAA50" w14:textId="48BCEB49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</w:tbl>
    <w:p w14:paraId="4EFAAA91" w14:textId="1A8605C2" w:rsidR="001F4AFC" w:rsidRDefault="001F4AFC" w:rsidP="001F4AFC"/>
    <w:p w14:paraId="75AF5272" w14:textId="77777777" w:rsidR="001F4AFC" w:rsidRPr="001F4AFC" w:rsidRDefault="001F4AFC" w:rsidP="001F4AFC">
      <w:pPr>
        <w:spacing w:after="200" w:line="276" w:lineRule="auto"/>
        <w:ind w:left="7080" w:firstLine="708"/>
        <w:jc w:val="center"/>
        <w:rPr>
          <w:b/>
        </w:rPr>
      </w:pPr>
      <w:r w:rsidRPr="001F4AFC">
        <w:rPr>
          <w:b/>
        </w:rPr>
        <w:t>Bölüm Başkanı</w:t>
      </w:r>
    </w:p>
    <w:p w14:paraId="22979981" w14:textId="68E3469E" w:rsidR="001F4AFC" w:rsidRDefault="001F4AFC" w:rsidP="001F4AFC">
      <w:pPr>
        <w:spacing w:after="200" w:line="276" w:lineRule="auto"/>
        <w:jc w:val="right"/>
      </w:pPr>
      <w:r w:rsidRPr="001F4AFC">
        <w:rPr>
          <w:b/>
        </w:rPr>
        <w:t>Doç. Dr. Mehmet YILDIZ</w:t>
      </w:r>
      <w:r>
        <w:br w:type="page"/>
      </w:r>
    </w:p>
    <w:p w14:paraId="34F79E70" w14:textId="77777777" w:rsidR="00DC6D54" w:rsidRPr="000A1BBF" w:rsidRDefault="00DC6D54" w:rsidP="001F4AFC">
      <w:pPr>
        <w:rPr>
          <w:b/>
        </w:rPr>
      </w:pPr>
    </w:p>
    <w:p w14:paraId="4EFAAA92" w14:textId="77777777" w:rsidR="002E120F" w:rsidRPr="000A1BBF" w:rsidRDefault="002E120F" w:rsidP="00AA2304">
      <w:pPr>
        <w:jc w:val="center"/>
        <w:rPr>
          <w:b/>
        </w:rPr>
      </w:pPr>
    </w:p>
    <w:p w14:paraId="4EFAAA93" w14:textId="77777777"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14:paraId="4EFAAA94" w14:textId="77777777" w:rsidR="00AA2304" w:rsidRPr="000A1BBF" w:rsidRDefault="00AA2304" w:rsidP="00AA2304">
      <w:pPr>
        <w:jc w:val="center"/>
        <w:rPr>
          <w:b/>
        </w:rPr>
      </w:pPr>
    </w:p>
    <w:tbl>
      <w:tblPr>
        <w:tblW w:w="10850" w:type="dxa"/>
        <w:tblInd w:w="-5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0"/>
        <w:gridCol w:w="850"/>
        <w:gridCol w:w="851"/>
        <w:gridCol w:w="992"/>
        <w:gridCol w:w="3118"/>
        <w:gridCol w:w="709"/>
        <w:gridCol w:w="1134"/>
        <w:gridCol w:w="2126"/>
      </w:tblGrid>
      <w:tr w:rsidR="00E35230" w:rsidRPr="000A1BBF" w14:paraId="4EFAAAA0" w14:textId="77777777" w:rsidTr="009D51E5">
        <w:trPr>
          <w:trHeight w:val="400"/>
        </w:trPr>
        <w:tc>
          <w:tcPr>
            <w:tcW w:w="1070" w:type="dxa"/>
            <w:tcBorders>
              <w:bottom w:val="single" w:sz="24" w:space="0" w:color="auto"/>
            </w:tcBorders>
            <w:vAlign w:val="center"/>
          </w:tcPr>
          <w:p w14:paraId="4EFAAA95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 xml:space="preserve">SINAV </w:t>
            </w:r>
          </w:p>
          <w:p w14:paraId="4EFAAA96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TARİH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4EFAAA97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AV SAAT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4EFAAA98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IFI</w:t>
            </w:r>
          </w:p>
        </w:tc>
        <w:tc>
          <w:tcPr>
            <w:tcW w:w="992" w:type="dxa"/>
            <w:tcBorders>
              <w:bottom w:val="single" w:sz="24" w:space="0" w:color="auto"/>
            </w:tcBorders>
          </w:tcPr>
          <w:p w14:paraId="4EFAAA99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4EFAAA9A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14:paraId="4EFAAA9B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ADI</w:t>
            </w:r>
          </w:p>
          <w:p w14:paraId="4EFAAA9C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14:paraId="4EFAAA9D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14:paraId="4EFAAA9E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14:paraId="10F56458" w14:textId="6CA4EC31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126" w:type="dxa"/>
            <w:tcBorders>
              <w:bottom w:val="single" w:sz="24" w:space="0" w:color="auto"/>
            </w:tcBorders>
          </w:tcPr>
          <w:p w14:paraId="4EFAAA9F" w14:textId="28D86708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AVDA GÖREVLİ ÖĞRETİM ELEMANLARI</w:t>
            </w:r>
          </w:p>
        </w:tc>
      </w:tr>
      <w:tr w:rsidR="00E35230" w:rsidRPr="000A1BBF" w14:paraId="4EFAAAAA" w14:textId="77777777" w:rsidTr="001F4AFC">
        <w:trPr>
          <w:trHeight w:val="400"/>
        </w:trPr>
        <w:tc>
          <w:tcPr>
            <w:tcW w:w="107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895C80" w14:textId="77777777" w:rsidR="00E35230" w:rsidRPr="009028DB" w:rsidRDefault="00E35230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AA2" w14:textId="06AE76D1" w:rsidR="00E35230" w:rsidRPr="000A1BBF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3" w14:textId="55E58020" w:rsidR="00E35230" w:rsidRPr="000A1BBF" w:rsidRDefault="00E35230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4" w14:textId="6B2241C1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5" w14:textId="1AC11C07" w:rsidR="00E35230" w:rsidRPr="001F4AFC" w:rsidRDefault="00E03B6B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 205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44CB75A" w14:textId="51D24456" w:rsidR="00E35230" w:rsidRPr="009028DB" w:rsidRDefault="00E35230" w:rsidP="00E3523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Genel Antrenman Bilgisi I </w:t>
            </w:r>
          </w:p>
          <w:p w14:paraId="4EFAAAA7" w14:textId="2E22C745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8" w14:textId="77777777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8" w:space="0" w:color="auto"/>
            </w:tcBorders>
          </w:tcPr>
          <w:p w14:paraId="468F0610" w14:textId="1DFACB4D" w:rsidR="00E35230" w:rsidRDefault="00E35230" w:rsidP="00E35230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i/>
                <w:iCs/>
                <w:color w:val="000000" w:themeColor="text1"/>
                <w:sz w:val="16"/>
                <w:szCs w:val="16"/>
              </w:rPr>
              <w:t>B2</w:t>
            </w:r>
          </w:p>
        </w:tc>
        <w:tc>
          <w:tcPr>
            <w:tcW w:w="2126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9" w14:textId="129B2DA2" w:rsidR="00E35230" w:rsidRPr="000A1BBF" w:rsidRDefault="00E35230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337842" w:rsidRPr="00337842" w14:paraId="4EFAAAB4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442D9EA" w14:textId="77777777" w:rsidR="00E35230" w:rsidRPr="00337842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20.11.2023</w:t>
            </w:r>
          </w:p>
          <w:p w14:paraId="4EFAAAAC" w14:textId="03AEBBE1" w:rsidR="00E35230" w:rsidRPr="00337842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D" w14:textId="04BBB38B" w:rsidR="00E35230" w:rsidRPr="00337842" w:rsidRDefault="00E35230" w:rsidP="00E35230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E" w14:textId="1C417DA1" w:rsidR="00E35230" w:rsidRPr="00337842" w:rsidRDefault="00E35230" w:rsidP="00E35230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F" w14:textId="29385E91" w:rsidR="00E35230" w:rsidRPr="001F4AFC" w:rsidRDefault="006A2A8A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2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88F802" w14:textId="77777777" w:rsidR="00E35230" w:rsidRPr="00337842" w:rsidRDefault="00E35230" w:rsidP="00E35230">
            <w:pPr>
              <w:widowControl w:val="0"/>
              <w:autoSpaceDE w:val="0"/>
              <w:autoSpaceDN w:val="0"/>
              <w:ind w:left="73"/>
              <w:jc w:val="center"/>
              <w:rPr>
                <w:b/>
                <w:bCs/>
                <w:sz w:val="18"/>
                <w:szCs w:val="18"/>
                <w:lang w:bidi="tr-TR"/>
              </w:rPr>
            </w:pPr>
            <w:r w:rsidRPr="00337842">
              <w:rPr>
                <w:b/>
                <w:bCs/>
                <w:sz w:val="18"/>
                <w:szCs w:val="18"/>
                <w:lang w:bidi="tr-TR"/>
              </w:rPr>
              <w:t>Bilimsel Araştırma Yöntemleri</w:t>
            </w:r>
          </w:p>
          <w:p w14:paraId="4EFAAAB1" w14:textId="114B777A" w:rsidR="00E35230" w:rsidRPr="00337842" w:rsidRDefault="00E35230" w:rsidP="00E35230">
            <w:pPr>
              <w:widowControl w:val="0"/>
              <w:autoSpaceDE w:val="0"/>
              <w:autoSpaceDN w:val="0"/>
              <w:ind w:left="73"/>
              <w:jc w:val="center"/>
              <w:rPr>
                <w:sz w:val="18"/>
                <w:szCs w:val="18"/>
                <w:lang w:bidi="tr-TR"/>
              </w:rPr>
            </w:pPr>
            <w:r w:rsidRPr="00337842">
              <w:rPr>
                <w:i/>
                <w:sz w:val="18"/>
                <w:szCs w:val="18"/>
              </w:rPr>
              <w:t xml:space="preserve">Doç. </w:t>
            </w:r>
            <w:proofErr w:type="spellStart"/>
            <w:r w:rsidRPr="00337842">
              <w:rPr>
                <w:i/>
                <w:sz w:val="18"/>
                <w:szCs w:val="18"/>
              </w:rPr>
              <w:t>Dr.Sebiha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37842">
              <w:rPr>
                <w:i/>
                <w:sz w:val="18"/>
                <w:szCs w:val="18"/>
              </w:rPr>
              <w:t>Gölünük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BAŞPINAR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2" w14:textId="77777777" w:rsidR="00E35230" w:rsidRPr="00337842" w:rsidRDefault="00E35230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1E47DA6" w14:textId="6F06342F" w:rsidR="00E35230" w:rsidRPr="00337842" w:rsidRDefault="00E35230" w:rsidP="00E35230">
            <w:pPr>
              <w:widowControl w:val="0"/>
              <w:jc w:val="center"/>
              <w:rPr>
                <w:i/>
                <w:sz w:val="18"/>
                <w:szCs w:val="18"/>
              </w:rPr>
            </w:pPr>
            <w:r w:rsidRPr="00337842">
              <w:rPr>
                <w:i/>
                <w:sz w:val="18"/>
                <w:szCs w:val="18"/>
              </w:rPr>
              <w:t>B4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3" w14:textId="663258B8" w:rsidR="00E35230" w:rsidRPr="00337842" w:rsidRDefault="00E35230" w:rsidP="00E35230">
            <w:pPr>
              <w:widowControl w:val="0"/>
              <w:jc w:val="center"/>
              <w:rPr>
                <w:i/>
                <w:sz w:val="20"/>
                <w:szCs w:val="20"/>
              </w:rPr>
            </w:pPr>
          </w:p>
        </w:tc>
      </w:tr>
      <w:tr w:rsidR="00E35230" w:rsidRPr="000A1BBF" w14:paraId="4EFAAABE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B60697" w14:textId="77777777" w:rsidR="00E35230" w:rsidRPr="009028DB" w:rsidRDefault="00E35230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AB6" w14:textId="0827AA32" w:rsidR="00E35230" w:rsidRPr="000A1BBF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7" w14:textId="74B903BF" w:rsidR="00E35230" w:rsidRPr="000A1BBF" w:rsidRDefault="00E35230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8" w14:textId="78D1B071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9" w14:textId="02804887" w:rsidR="00E35230" w:rsidRPr="001F4AFC" w:rsidRDefault="0047457B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w w:val="95"/>
                <w:sz w:val="20"/>
                <w:szCs w:val="20"/>
              </w:rPr>
              <w:t>ANT4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F6ADB36" w14:textId="4152E91F" w:rsidR="00E35230" w:rsidRDefault="0047457B" w:rsidP="00E3523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PORDA </w:t>
            </w:r>
            <w:r w:rsidR="00E35230">
              <w:rPr>
                <w:b/>
                <w:sz w:val="18"/>
                <w:szCs w:val="18"/>
              </w:rPr>
              <w:t>YETENEK SEÇİMİ VE İLKELERİ</w:t>
            </w:r>
          </w:p>
          <w:p w14:paraId="4EFAAABB" w14:textId="61685958" w:rsidR="00E35230" w:rsidRPr="000A1BBF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4EFAAABC" w14:textId="2C09BC4D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054DC4C4" w14:textId="2738FC9C" w:rsidR="00E35230" w:rsidRPr="00E35230" w:rsidRDefault="00E27C0C" w:rsidP="00E35230">
            <w:pPr>
              <w:widowControl w:val="0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D" w14:textId="348285E1" w:rsidR="00E35230" w:rsidRPr="00E35230" w:rsidRDefault="00E35230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E35230" w:rsidRPr="000A1BBF" w14:paraId="3C1E1116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57302DA" w14:textId="77777777" w:rsidR="00E35230" w:rsidRPr="009028DB" w:rsidRDefault="00E35230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76FA6580" w14:textId="6841337E" w:rsidR="00E35230" w:rsidRPr="009028DB" w:rsidRDefault="00E35230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F14CB51" w14:textId="286161DC" w:rsidR="00E35230" w:rsidRDefault="00E35230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BC8F150" w14:textId="6AD7355B" w:rsidR="00E35230" w:rsidRDefault="00E35230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575DEE">
              <w:rPr>
                <w:sz w:val="18"/>
                <w:szCs w:val="18"/>
              </w:rPr>
              <w:t>-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E5AAC2" w14:textId="77777777" w:rsidR="00E35230" w:rsidRPr="001F4AFC" w:rsidRDefault="00AA3FD0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STS215</w:t>
            </w:r>
          </w:p>
          <w:p w14:paraId="46DE72E3" w14:textId="2A56FACD" w:rsidR="00575DEE" w:rsidRPr="001F4AFC" w:rsidRDefault="00575DEE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YUS365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D353F8D" w14:textId="77777777" w:rsidR="00E35230" w:rsidRPr="009028DB" w:rsidRDefault="00E35230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3ED3D538" w14:textId="77777777" w:rsidR="00E35230" w:rsidRPr="009028DB" w:rsidRDefault="00E35230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5EEA4CB9" w14:textId="5FA7ACBE" w:rsidR="00E35230" w:rsidRPr="009028DB" w:rsidRDefault="00E35230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5D8E4260" w14:textId="77777777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2E6891D4" w14:textId="0C301D21" w:rsidR="00E35230" w:rsidRPr="00E27C0C" w:rsidRDefault="00E27C0C" w:rsidP="00E35230">
            <w:pPr>
              <w:widowControl w:val="0"/>
              <w:jc w:val="center"/>
              <w:rPr>
                <w:i/>
                <w:color w:val="000000" w:themeColor="text1"/>
                <w:sz w:val="16"/>
                <w:szCs w:val="16"/>
              </w:rPr>
            </w:pPr>
            <w:r w:rsidRPr="00E27C0C">
              <w:rPr>
                <w:i/>
                <w:color w:val="000000" w:themeColor="text1"/>
                <w:sz w:val="16"/>
                <w:szCs w:val="16"/>
              </w:rPr>
              <w:t>ANTRENMAN SALONU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954FAB" w14:textId="0E56C5F5" w:rsidR="00E35230" w:rsidRPr="00E35230" w:rsidRDefault="00E35230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E35230" w:rsidRPr="000A1BBF" w14:paraId="4EFAAAC7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7BCC1AE" w14:textId="77777777" w:rsidR="00E35230" w:rsidRPr="009028DB" w:rsidRDefault="00E35230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0.11.2023</w:t>
            </w:r>
          </w:p>
          <w:p w14:paraId="4EFAAAC0" w14:textId="0F5EECFB" w:rsidR="00E35230" w:rsidRPr="000A1BBF" w:rsidRDefault="00E35230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1" w14:textId="47B61893" w:rsidR="00E35230" w:rsidRPr="000A1BBF" w:rsidRDefault="00E35230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2" w14:textId="7BC0EDF5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4EFAAAC3" w14:textId="3D3E0ABE" w:rsidR="00E35230" w:rsidRPr="001F4AFC" w:rsidRDefault="008C7560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SUSD467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505324" w14:textId="6E03C50A" w:rsidR="00E35230" w:rsidRDefault="00E35230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UZM. SPOR DALI III</w:t>
            </w:r>
          </w:p>
          <w:p w14:paraId="21AB0C91" w14:textId="51C6CD74" w:rsidR="00E35230" w:rsidRPr="009028DB" w:rsidRDefault="00E35230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Vücüt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Geliştirme</w:t>
            </w:r>
          </w:p>
          <w:p w14:paraId="4EFAAAC4" w14:textId="70766224" w:rsidR="00E35230" w:rsidRPr="000A1BBF" w:rsidRDefault="00E35230" w:rsidP="00E3523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Öğr. Gör. B. Orkun ÖN</w:t>
            </w:r>
            <w:r w:rsidRPr="009028DB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18" w:space="0" w:color="auto"/>
            </w:tcBorders>
          </w:tcPr>
          <w:p w14:paraId="4EFAAAC5" w14:textId="77777777" w:rsidR="00E35230" w:rsidRPr="000A1BBF" w:rsidRDefault="00E35230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123B2810" w14:textId="75514718" w:rsidR="00E35230" w:rsidRPr="00E35230" w:rsidRDefault="00E27C0C" w:rsidP="00E35230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6" w14:textId="31F50AD7" w:rsidR="00E35230" w:rsidRPr="00E35230" w:rsidRDefault="00E35230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D11BA3" w:rsidRPr="000A1BBF" w14:paraId="4EFAAAD1" w14:textId="77777777" w:rsidTr="001F4AFC">
        <w:trPr>
          <w:trHeight w:val="400"/>
        </w:trPr>
        <w:tc>
          <w:tcPr>
            <w:tcW w:w="10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0033854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AC9" w14:textId="3694B71F" w:rsidR="00D11BA3" w:rsidRPr="000A1BBF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A" w14:textId="0241FA7B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B" w14:textId="3832E879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C" w14:textId="140D2EBF" w:rsidR="00D11BA3" w:rsidRPr="001F4AFC" w:rsidRDefault="00D11BA3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103</w:t>
            </w:r>
          </w:p>
        </w:tc>
        <w:tc>
          <w:tcPr>
            <w:tcW w:w="3118" w:type="dxa"/>
            <w:tcBorders>
              <w:top w:val="single" w:sz="18" w:space="0" w:color="auto"/>
              <w:bottom w:val="single" w:sz="8" w:space="0" w:color="auto"/>
            </w:tcBorders>
          </w:tcPr>
          <w:p w14:paraId="58C71620" w14:textId="77777777" w:rsidR="00D11BA3" w:rsidRDefault="00D11BA3" w:rsidP="00D11BA3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 xml:space="preserve">BEDEN EĞİTİMİ VE SPORUN TEMELLERİ </w:t>
            </w:r>
          </w:p>
          <w:p w14:paraId="4EFAAACE" w14:textId="68A8A110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 xml:space="preserve">(Dr. Öğr. </w:t>
            </w:r>
            <w:proofErr w:type="spellStart"/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>Üy</w:t>
            </w:r>
            <w:proofErr w:type="spellEnd"/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>. Ayşe ÖNAL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8" w:space="0" w:color="auto"/>
            </w:tcBorders>
          </w:tcPr>
          <w:p w14:paraId="4EFAAACF" w14:textId="77777777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18" w:space="0" w:color="auto"/>
              <w:bottom w:val="single" w:sz="8" w:space="0" w:color="auto"/>
            </w:tcBorders>
          </w:tcPr>
          <w:p w14:paraId="3BC5F25A" w14:textId="2837E20B" w:rsidR="00D11BA3" w:rsidRPr="000A1BBF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B2</w:t>
            </w:r>
          </w:p>
        </w:tc>
        <w:tc>
          <w:tcPr>
            <w:tcW w:w="2126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D0" w14:textId="20ADB4D9" w:rsidR="00D11BA3" w:rsidRPr="000A1BBF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D11BA3" w:rsidRPr="000A1BBF" w14:paraId="4EFAAADB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2D1BFCB" w14:textId="77777777" w:rsidR="00D11BA3" w:rsidRPr="00337842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21.11.2023</w:t>
            </w:r>
          </w:p>
          <w:p w14:paraId="4EFAAAD3" w14:textId="13B7958E" w:rsidR="00D11BA3" w:rsidRPr="000A1BBF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4" w14:textId="04F13504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3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5" w14:textId="348B986B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6" w14:textId="6A632306" w:rsidR="00D11BA3" w:rsidRPr="001F4AFC" w:rsidRDefault="00D11BA3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3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8439B6E" w14:textId="77777777" w:rsidR="00D11BA3" w:rsidRPr="00337842" w:rsidRDefault="00D11BA3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Spor Sakatlıklarından Korunma ve Rehabilitasyon </w:t>
            </w:r>
          </w:p>
          <w:p w14:paraId="4EFAAAD8" w14:textId="54AECDA3" w:rsidR="00D11BA3" w:rsidRPr="00DA718B" w:rsidRDefault="00D11BA3" w:rsidP="00D11BA3">
            <w:pPr>
              <w:jc w:val="center"/>
              <w:rPr>
                <w:bCs/>
                <w:i/>
                <w:iCs/>
                <w:sz w:val="18"/>
                <w:szCs w:val="18"/>
                <w:lang w:eastAsia="en-US"/>
              </w:rPr>
            </w:pPr>
            <w:r w:rsidRPr="00337842">
              <w:rPr>
                <w:i/>
                <w:sz w:val="18"/>
                <w:szCs w:val="18"/>
              </w:rPr>
              <w:t xml:space="preserve">Doç. </w:t>
            </w:r>
            <w:proofErr w:type="spellStart"/>
            <w:r w:rsidRPr="00337842">
              <w:rPr>
                <w:i/>
                <w:sz w:val="18"/>
                <w:szCs w:val="18"/>
              </w:rPr>
              <w:t>Dr.Mehmet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YILDIZ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4EFAAAD9" w14:textId="739B210F" w:rsidR="00D11BA3" w:rsidRPr="000A1BBF" w:rsidRDefault="00D11BA3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FC3DDDF" w14:textId="5113B7A9" w:rsidR="00D11BA3" w:rsidRPr="000A1BBF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 w:rsidRPr="00337842">
              <w:rPr>
                <w:i/>
                <w:sz w:val="20"/>
                <w:szCs w:val="20"/>
              </w:rPr>
              <w:t>A3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A" w14:textId="42FF9B09" w:rsidR="00D11BA3" w:rsidRPr="000A1BBF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D11BA3" w:rsidRPr="000A1BBF" w14:paraId="2695ABA3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35E356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65B01C37" w14:textId="365F2E3D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3747B8" w14:textId="7C7DA563" w:rsidR="00D11BA3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3C71A3C" w14:textId="7B3EAEE3" w:rsidR="00D11BA3" w:rsidRDefault="00D11BA3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8465913" w14:textId="2EC83845" w:rsidR="00D11BA3" w:rsidRPr="001F4AFC" w:rsidRDefault="00D11BA3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YAD1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238801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YABANCI DİL (İNGİLİZCE)</w:t>
            </w:r>
          </w:p>
          <w:p w14:paraId="5DD3E93E" w14:textId="38257F81" w:rsidR="00D11BA3" w:rsidRDefault="00D11BA3" w:rsidP="00D11BA3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Gör. M. Ömer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İnceelgil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25A7EA55" w14:textId="77777777" w:rsidR="00D11BA3" w:rsidRPr="000A1BBF" w:rsidRDefault="00D11BA3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5D58D8E" w14:textId="11995C58" w:rsidR="00D11BA3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B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CA44FC9" w14:textId="62EB7691" w:rsidR="00D11BA3" w:rsidRPr="009028DB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11BA3" w:rsidRPr="000A1BBF" w14:paraId="4EFAAAE5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C04DC61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ADD" w14:textId="21874916" w:rsidR="00D11BA3" w:rsidRPr="000A1BBF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E" w14:textId="6A3537C5" w:rsidR="00D11BA3" w:rsidRPr="000A1BBF" w:rsidRDefault="00D11BA3" w:rsidP="00D11BA3">
            <w:pPr>
              <w:widowControl w:val="0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F" w14:textId="16A97E86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0" w14:textId="7F54C0BD" w:rsidR="00D11BA3" w:rsidRPr="001F4AFC" w:rsidRDefault="00D11BA3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S32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6E7C0B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17998AA4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4EFAAAE2" w14:textId="7868647B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3" w14:textId="77777777" w:rsidR="00D11BA3" w:rsidRPr="000A1BBF" w:rsidRDefault="00D11BA3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0B8D1F7" w14:textId="7AD195D1" w:rsidR="00D11BA3" w:rsidRPr="009028DB" w:rsidRDefault="00D11BA3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E27C0C">
              <w:rPr>
                <w:i/>
                <w:color w:val="000000" w:themeColor="text1"/>
                <w:sz w:val="16"/>
                <w:szCs w:val="16"/>
              </w:rPr>
              <w:t>ANTRENMAN SALONU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4" w14:textId="7E3091C2" w:rsidR="00D11BA3" w:rsidRPr="000A1BBF" w:rsidRDefault="00D11BA3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D11BA3" w:rsidRPr="00337842" w14:paraId="4EFAAAEF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19D81E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1.11.2023</w:t>
            </w:r>
          </w:p>
          <w:p w14:paraId="4EFAAAE7" w14:textId="6F84E21E" w:rsidR="00D11BA3" w:rsidRPr="00337842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8" w14:textId="57E39667" w:rsidR="00D11BA3" w:rsidRPr="00337842" w:rsidRDefault="00D11BA3" w:rsidP="00D11BA3">
            <w:pPr>
              <w:widowControl w:val="0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9" w14:textId="510DD0D9" w:rsidR="00D11BA3" w:rsidRPr="00337842" w:rsidRDefault="00D11BA3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  <w:r>
              <w:rPr>
                <w:color w:val="000000" w:themeColor="text1"/>
                <w:sz w:val="18"/>
                <w:szCs w:val="18"/>
              </w:rPr>
              <w:t>-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11F019" w14:textId="7172FC15" w:rsidR="00D11BA3" w:rsidRPr="001F4AFC" w:rsidRDefault="00D11BA3" w:rsidP="001F4AFC">
            <w:pPr>
              <w:widowControl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US3057</w:t>
            </w:r>
          </w:p>
          <w:p w14:paraId="4EFAAAEA" w14:textId="3D34ABB3" w:rsidR="00D11BA3" w:rsidRPr="001F4AFC" w:rsidRDefault="00D11BA3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USD425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ABC9D8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616B38CF" w14:textId="77777777" w:rsidR="00D11BA3" w:rsidRPr="009028DB" w:rsidRDefault="00D11BA3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FUTBOL </w:t>
            </w:r>
          </w:p>
          <w:p w14:paraId="4EFAAAEC" w14:textId="696F5921" w:rsidR="00D11BA3" w:rsidRPr="00337842" w:rsidRDefault="00D11BA3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i/>
                <w:color w:val="000000" w:themeColor="text1"/>
                <w:sz w:val="18"/>
                <w:szCs w:val="18"/>
              </w:rPr>
              <w:t>Prof.Dr</w:t>
            </w:r>
            <w:proofErr w:type="spellEnd"/>
            <w:r>
              <w:rPr>
                <w:i/>
                <w:color w:val="000000" w:themeColor="text1"/>
                <w:sz w:val="18"/>
                <w:szCs w:val="18"/>
              </w:rPr>
              <w:t>. Yücel OCAK</w:t>
            </w:r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D" w14:textId="77777777" w:rsidR="00D11BA3" w:rsidRPr="00337842" w:rsidRDefault="00D11BA3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93BC3A9" w14:textId="6FBB3175" w:rsidR="00D11BA3" w:rsidRPr="00337842" w:rsidRDefault="00D11BA3" w:rsidP="00D11BA3">
            <w:pPr>
              <w:widowControl w:val="0"/>
              <w:jc w:val="center"/>
              <w:rPr>
                <w:i/>
                <w:sz w:val="20"/>
                <w:szCs w:val="20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HALI SAHA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E" w14:textId="2854ADB3" w:rsidR="00D11BA3" w:rsidRPr="00337842" w:rsidRDefault="00D11BA3" w:rsidP="00D11BA3">
            <w:pPr>
              <w:widowControl w:val="0"/>
              <w:jc w:val="center"/>
              <w:rPr>
                <w:i/>
                <w:sz w:val="20"/>
                <w:szCs w:val="20"/>
              </w:rPr>
            </w:pPr>
          </w:p>
        </w:tc>
      </w:tr>
      <w:tr w:rsidR="00D11BA3" w:rsidRPr="000A1BBF" w14:paraId="4EFAAB03" w14:textId="77777777" w:rsidTr="001F4AFC">
        <w:trPr>
          <w:trHeight w:val="400"/>
        </w:trPr>
        <w:tc>
          <w:tcPr>
            <w:tcW w:w="10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5AA84079" w14:textId="77777777" w:rsidR="00D11BA3" w:rsidRPr="00300313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14:paraId="4EFAAAFB" w14:textId="03BE3954" w:rsidR="00D11BA3" w:rsidRPr="000A1BBF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C" w14:textId="33A9F70D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0:00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D" w14:textId="1A7775A8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692540"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E" w14:textId="73E96FE4" w:rsidR="00D11BA3" w:rsidRPr="001F4AFC" w:rsidRDefault="00D11BA3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w w:val="95"/>
                <w:sz w:val="20"/>
                <w:szCs w:val="20"/>
              </w:rPr>
              <w:t>ANT403</w:t>
            </w:r>
          </w:p>
        </w:tc>
        <w:tc>
          <w:tcPr>
            <w:tcW w:w="311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5D767111" w14:textId="77777777" w:rsidR="00D11BA3" w:rsidRPr="001B593A" w:rsidRDefault="00D11BA3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B593A">
              <w:rPr>
                <w:b/>
                <w:bCs/>
                <w:sz w:val="18"/>
                <w:szCs w:val="18"/>
              </w:rPr>
              <w:t>Psikomotor Gelişim</w:t>
            </w:r>
          </w:p>
          <w:p w14:paraId="4EFAAB00" w14:textId="23DC811A" w:rsidR="00D11BA3" w:rsidRPr="000A1BBF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B593A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1B593A">
              <w:rPr>
                <w:bCs/>
                <w:sz w:val="18"/>
                <w:szCs w:val="18"/>
              </w:rPr>
              <w:t>Sebiha</w:t>
            </w:r>
            <w:proofErr w:type="spellEnd"/>
            <w:r w:rsidRPr="001B593A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8" w:space="0" w:color="auto"/>
            </w:tcBorders>
          </w:tcPr>
          <w:p w14:paraId="4EFAAB01" w14:textId="47CE6EFC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18" w:space="0" w:color="auto"/>
              <w:bottom w:val="single" w:sz="8" w:space="0" w:color="auto"/>
            </w:tcBorders>
          </w:tcPr>
          <w:p w14:paraId="73BC3566" w14:textId="5D5199CF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FF63BC">
              <w:rPr>
                <w:bCs/>
                <w:sz w:val="18"/>
                <w:szCs w:val="18"/>
              </w:rPr>
              <w:t>B1-B2</w:t>
            </w:r>
          </w:p>
        </w:tc>
        <w:tc>
          <w:tcPr>
            <w:tcW w:w="2126" w:type="dxa"/>
            <w:tcBorders>
              <w:top w:val="single" w:sz="18" w:space="0" w:color="auto"/>
              <w:bottom w:val="single" w:sz="8" w:space="0" w:color="auto"/>
            </w:tcBorders>
          </w:tcPr>
          <w:p w14:paraId="4EFAAB02" w14:textId="539866FF" w:rsidR="00D11BA3" w:rsidRPr="000A1BBF" w:rsidRDefault="00D11BA3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D11BA3" w:rsidRPr="000A1BBF" w14:paraId="4074687C" w14:textId="77777777" w:rsidTr="001F4AFC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42F6F7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2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7D1AB8B6" w14:textId="76095544" w:rsidR="00D11BA3" w:rsidRPr="00300313" w:rsidRDefault="00D11BA3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2D0AD8" w14:textId="5F191580" w:rsidR="00D11BA3" w:rsidRPr="00300313" w:rsidRDefault="00D11BA3" w:rsidP="00D11BA3">
            <w:pPr>
              <w:pStyle w:val="TableParagraph"/>
              <w:spacing w:before="17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C05A329" w14:textId="605ABCD2" w:rsidR="00D11BA3" w:rsidRPr="00692540" w:rsidRDefault="00D11BA3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F51398D" w14:textId="140A9EA8" w:rsidR="00D11BA3" w:rsidRPr="001F4AFC" w:rsidRDefault="00D11BA3" w:rsidP="001F4AFC">
            <w:pPr>
              <w:widowControl w:val="0"/>
              <w:jc w:val="center"/>
              <w:rPr>
                <w:rFonts w:asciiTheme="minorHAnsi" w:hAnsiTheme="minorHAnsi" w:cstheme="minorHAnsi"/>
                <w:w w:val="95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1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67548C0" w14:textId="77777777" w:rsidR="00D11BA3" w:rsidRPr="009028DB" w:rsidRDefault="00D11BA3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İNSAN </w:t>
            </w: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>ANATOMİ</w:t>
            </w:r>
            <w:r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Sİ </w:t>
            </w: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VE KİNESİYOLOJİ </w:t>
            </w:r>
          </w:p>
          <w:p w14:paraId="1A19D860" w14:textId="0C74F706" w:rsidR="00D11BA3" w:rsidRPr="001B593A" w:rsidRDefault="00D11BA3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8EA1FB" w14:textId="77777777" w:rsidR="00D11BA3" w:rsidRPr="000A1BBF" w:rsidRDefault="00D11BA3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6E9027C" w14:textId="7E354BA9" w:rsidR="00D11BA3" w:rsidRPr="00FF63BC" w:rsidRDefault="00D11BA3" w:rsidP="00D11BA3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1122E5" w14:textId="18B41C9B" w:rsidR="00D11BA3" w:rsidRDefault="00D11BA3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177BF2" w:rsidRPr="00337842" w14:paraId="4EFAAB0D" w14:textId="77777777" w:rsidTr="004F3E0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675BF4" w14:textId="77777777" w:rsidR="00177BF2" w:rsidRPr="009028DB" w:rsidRDefault="00177BF2" w:rsidP="004A4187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3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B05" w14:textId="483F9FC5" w:rsidR="00177BF2" w:rsidRPr="00337842" w:rsidRDefault="00177BF2" w:rsidP="00D11BA3">
            <w:pPr>
              <w:pStyle w:val="TableParagraph"/>
              <w:jc w:val="center"/>
              <w:rPr>
                <w:b/>
                <w:sz w:val="18"/>
                <w:szCs w:val="18"/>
                <w:lang w:val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06" w14:textId="4BE11345" w:rsidR="00177BF2" w:rsidRPr="00337842" w:rsidRDefault="00177BF2" w:rsidP="00D11BA3">
            <w:pPr>
              <w:pStyle w:val="TableParagraph"/>
              <w:spacing w:before="175"/>
              <w:jc w:val="center"/>
              <w:rPr>
                <w:sz w:val="18"/>
                <w:szCs w:val="18"/>
                <w:lang w:val="en-US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07" w14:textId="14AD1B94" w:rsidR="00177BF2" w:rsidRPr="00337842" w:rsidRDefault="00177BF2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08" w14:textId="5007CA9E" w:rsidR="00177BF2" w:rsidRPr="001F4AFC" w:rsidRDefault="00177BF2" w:rsidP="001F4AFC">
            <w:pPr>
              <w:widowControl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T207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5F4DEAC" w14:textId="77777777" w:rsidR="00177BF2" w:rsidRPr="009028DB" w:rsidRDefault="00177BF2" w:rsidP="004A4187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EĞİTSEL OYUNLAR </w:t>
            </w:r>
          </w:p>
          <w:p w14:paraId="4EFAAB0A" w14:textId="2E0F4D12" w:rsidR="00177BF2" w:rsidRPr="00337842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0B" w14:textId="161ED1CC" w:rsidR="00177BF2" w:rsidRPr="00337842" w:rsidRDefault="00177BF2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1880872C" w14:textId="1C0C6430" w:rsidR="00177BF2" w:rsidRPr="00337842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0C" w14:textId="50BA2339" w:rsidR="00177BF2" w:rsidRPr="00337842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177BF2" w:rsidRPr="000A1BBF" w14:paraId="4EFAAB3F" w14:textId="77777777" w:rsidTr="00820C82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06DEE442" w14:textId="77777777" w:rsidR="00177BF2" w:rsidRPr="00337842" w:rsidRDefault="00177BF2" w:rsidP="007411C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22.11.2023</w:t>
            </w:r>
          </w:p>
          <w:p w14:paraId="4EFAAB37" w14:textId="2FE75A4C" w:rsidR="00177BF2" w:rsidRPr="000A1BBF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38" w14:textId="597FD06D" w:rsidR="00177BF2" w:rsidRPr="000A1BBF" w:rsidRDefault="00177BF2" w:rsidP="00D11BA3">
            <w:pPr>
              <w:widowControl w:val="0"/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  <w:lang w:val="en-US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39" w14:textId="176BD5FE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3A" w14:textId="1EFD366F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SBS26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731E0CE6" w14:textId="77777777" w:rsidR="00177BF2" w:rsidRPr="00337842" w:rsidRDefault="00177BF2" w:rsidP="007411C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SEÇMELİ BİR. SPORLAR </w:t>
            </w:r>
          </w:p>
          <w:p w14:paraId="62E1C5D2" w14:textId="77777777" w:rsidR="00177BF2" w:rsidRPr="00337842" w:rsidRDefault="00177BF2" w:rsidP="007411C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Tenis </w:t>
            </w:r>
          </w:p>
          <w:p w14:paraId="4EFAAB3C" w14:textId="0A6EE348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bCs/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4EFAAB3D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2004183C" w14:textId="5B11FA66" w:rsidR="00177BF2" w:rsidRPr="009028DB" w:rsidRDefault="00177BF2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TENİS KORTU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B3E" w14:textId="0FE63566" w:rsidR="00177BF2" w:rsidRPr="000A1BBF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177BF2" w:rsidRPr="000A1BBF" w14:paraId="4EFAAB68" w14:textId="77777777" w:rsidTr="001F4AFC">
        <w:trPr>
          <w:trHeight w:val="400"/>
        </w:trPr>
        <w:tc>
          <w:tcPr>
            <w:tcW w:w="107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761F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B60" w14:textId="069482A5" w:rsidR="00177BF2" w:rsidRPr="000A1BBF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1" w14:textId="0A649F54" w:rsidR="00177BF2" w:rsidRPr="000A1BBF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2" w14:textId="51411382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3" w14:textId="489652B2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YUS363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F42CA" w14:textId="77777777" w:rsidR="00177BF2" w:rsidRPr="009028DB" w:rsidRDefault="00177BF2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4EFAAB65" w14:textId="7AE22E33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6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3C16" w14:textId="52134D2B" w:rsidR="00177BF2" w:rsidRPr="000A1BBF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TENİS KORTU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7" w14:textId="0D9B4EEB" w:rsidR="00177BF2" w:rsidRPr="000A1BBF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177BF2" w:rsidRPr="000A1BBF" w14:paraId="4EFAAB72" w14:textId="77777777" w:rsidTr="001F4AFC">
        <w:trPr>
          <w:trHeight w:val="705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BA3A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EFAAB6A" w14:textId="23293856" w:rsidR="00177BF2" w:rsidRPr="000A1BBF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B" w14:textId="7F62F90E" w:rsidR="00177BF2" w:rsidRPr="000A1BBF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C" w14:textId="12F988AC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D" w14:textId="09FCE842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303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6E12D" w14:textId="77777777" w:rsidR="00177BF2" w:rsidRPr="00BE7483" w:rsidRDefault="00177BF2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BE7483">
              <w:rPr>
                <w:b/>
                <w:bCs/>
                <w:sz w:val="18"/>
                <w:szCs w:val="18"/>
              </w:rPr>
              <w:t>Sporda Ölçme Ve Değerlendirme</w:t>
            </w:r>
          </w:p>
          <w:p w14:paraId="4EFAAB6F" w14:textId="73D953D6" w:rsidR="00177BF2" w:rsidRPr="000A1BBF" w:rsidRDefault="00177BF2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70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36C8" w14:textId="7372266F" w:rsidR="00177BF2" w:rsidRPr="000A1BBF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71" w14:textId="1A2F3E14" w:rsidR="00177BF2" w:rsidRPr="000A1BBF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177BF2" w:rsidRPr="000A1BBF" w14:paraId="46434C30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0E2D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288E9BFC" w14:textId="347FDD78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DD68" w14:textId="286007A8" w:rsidR="00177BF2" w:rsidRDefault="00177BF2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09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7D81" w14:textId="07128151" w:rsidR="00177BF2" w:rsidRDefault="00177BF2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F837A" w14:textId="6BF7A643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4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24E21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PERFORMANS ÖLÇÜMÜ VE </w:t>
            </w:r>
            <w:r>
              <w:rPr>
                <w:b/>
                <w:color w:val="000000" w:themeColor="text1"/>
                <w:sz w:val="18"/>
                <w:szCs w:val="18"/>
              </w:rPr>
              <w:t>MOTORSAL TESTLER</w:t>
            </w:r>
          </w:p>
          <w:p w14:paraId="0EE39FFD" w14:textId="516C1025" w:rsidR="00177BF2" w:rsidRPr="00BE7483" w:rsidRDefault="00177BF2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D5705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37CD" w14:textId="39B43236" w:rsidR="00177BF2" w:rsidRPr="009028DB" w:rsidRDefault="00177BF2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9D46" w14:textId="216D3B4B" w:rsidR="00177BF2" w:rsidRPr="009028DB" w:rsidRDefault="00177BF2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177BF2" w:rsidRPr="000A1BBF" w14:paraId="2B3310EC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0933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03223A07" w14:textId="6FBDBB32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8CCB3" w14:textId="5CC36CEA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1C4AB" w14:textId="503641AC" w:rsidR="00177BF2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2DC91" w14:textId="4C823634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1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6571C" w14:textId="77777777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DA718B">
              <w:rPr>
                <w:b/>
                <w:bCs/>
                <w:sz w:val="18"/>
                <w:szCs w:val="18"/>
              </w:rPr>
              <w:t xml:space="preserve">BİLGİSAYAR </w:t>
            </w:r>
          </w:p>
          <w:p w14:paraId="492477AC" w14:textId="0328AE6F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Öğr. Gör. Ali İhsan Aks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E8E3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6196A" w14:textId="4AB882F5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9E640" w14:textId="76885E4C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177BF2" w:rsidRPr="000A1BBF" w14:paraId="37ABCC76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10C37" w14:textId="77777777" w:rsidR="00177BF2" w:rsidRPr="00337842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24.11.2023</w:t>
            </w:r>
          </w:p>
          <w:p w14:paraId="1CFDEDE2" w14:textId="5CFE8221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BC8F" w14:textId="2AD31843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A265" w14:textId="7F5687DF" w:rsidR="00177BF2" w:rsidRDefault="00177BF2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C04D6" w14:textId="35A7656E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2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0AB2" w14:textId="77777777" w:rsidR="00177BF2" w:rsidRPr="00337842" w:rsidRDefault="00177BF2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SPOR SOSYOLOJİSİ</w:t>
            </w:r>
          </w:p>
          <w:p w14:paraId="3A02613B" w14:textId="6106316B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i/>
                <w:sz w:val="18"/>
                <w:szCs w:val="18"/>
              </w:rPr>
              <w:t>(</w:t>
            </w:r>
            <w:proofErr w:type="spellStart"/>
            <w:r w:rsidRPr="00337842">
              <w:rPr>
                <w:i/>
                <w:sz w:val="18"/>
                <w:szCs w:val="18"/>
              </w:rPr>
              <w:t>Doç.Dr</w:t>
            </w:r>
            <w:proofErr w:type="spellEnd"/>
            <w:r w:rsidRPr="00337842">
              <w:rPr>
                <w:i/>
                <w:sz w:val="18"/>
                <w:szCs w:val="18"/>
              </w:rPr>
              <w:t>. Rıfat Yağmur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8E5F6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B375" w14:textId="45A2BF4C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337842">
              <w:rPr>
                <w:b/>
                <w:sz w:val="18"/>
                <w:szCs w:val="18"/>
              </w:rPr>
              <w:t>B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65F8" w14:textId="68967055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177BF2" w:rsidRPr="000A1BBF" w14:paraId="780A4528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412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1A7F9D0" w14:textId="2BB72524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77155" w14:textId="2C189E4F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3C2BD" w14:textId="477E1A6F" w:rsidR="00177BF2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2A5F9" w14:textId="4BC8F714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ANT3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2F14" w14:textId="77BBA389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Araştırma Projesi A-B-C Grub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E224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AAF" w14:textId="747DC6D6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EC1BC1">
              <w:rPr>
                <w:color w:val="000000" w:themeColor="text1"/>
                <w:sz w:val="16"/>
                <w:szCs w:val="16"/>
              </w:rPr>
              <w:t>ÖĞRETİM ELEMANI ODAS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99E" w14:textId="4634197D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177BF2" w:rsidRPr="000A1BBF" w14:paraId="4D7E6253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1FA8D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594EAD15" w14:textId="3635C1F9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2D386" w14:textId="475F43A0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98DCE" w14:textId="2CB2269F" w:rsidR="00177BF2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1CE4F" w14:textId="49805EE7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USAU42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5A626" w14:textId="77777777" w:rsidR="00177BF2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Uzm. Spor Dalı. Ant. </w:t>
            </w:r>
            <w:proofErr w:type="spellStart"/>
            <w:r>
              <w:rPr>
                <w:b/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b/>
                <w:color w:val="000000" w:themeColor="text1"/>
                <w:sz w:val="18"/>
                <w:szCs w:val="18"/>
              </w:rPr>
              <w:t>.</w:t>
            </w:r>
          </w:p>
          <w:p w14:paraId="6424888F" w14:textId="2583DEAA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961C35">
              <w:rPr>
                <w:color w:val="000000" w:themeColor="text1"/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7CA50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3C47" w14:textId="4F01F7F3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EC1BC1">
              <w:rPr>
                <w:color w:val="000000" w:themeColor="text1"/>
                <w:sz w:val="16"/>
                <w:szCs w:val="16"/>
              </w:rPr>
              <w:t>ÖĞRETİM ELEMANI ODAS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21C6" w14:textId="6E606E47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177BF2" w:rsidRPr="000A1BBF" w14:paraId="4843F9F2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547C3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47E6DDF6" w14:textId="7E1F01F1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DF138" w14:textId="069A6F5E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DCCB" w14:textId="6DAF2384" w:rsidR="00177BF2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-2-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26BE5" w14:textId="77777777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SBS105</w:t>
            </w:r>
          </w:p>
          <w:p w14:paraId="59223497" w14:textId="77777777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SBS205</w:t>
            </w:r>
          </w:p>
          <w:p w14:paraId="61D21D81" w14:textId="4E63A694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YUS3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C26EC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BADMİNTON </w:t>
            </w:r>
          </w:p>
          <w:p w14:paraId="54C2BBD3" w14:textId="0FDE0AD2" w:rsidR="00177BF2" w:rsidRPr="00DA718B" w:rsidRDefault="00177BF2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C5EF3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36D30" w14:textId="5451E105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OR SALONU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0AD45" w14:textId="04738E3C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177BF2" w:rsidRPr="000A1BBF" w14:paraId="614CC3C8" w14:textId="77777777" w:rsidTr="001F4AFC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9B088" w14:textId="77777777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2</w:t>
            </w:r>
            <w:r>
              <w:rPr>
                <w:b/>
                <w:color w:val="000000" w:themeColor="text1"/>
                <w:sz w:val="18"/>
                <w:szCs w:val="18"/>
              </w:rPr>
              <w:t>4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.11.2023</w:t>
            </w:r>
          </w:p>
          <w:p w14:paraId="7B154216" w14:textId="1985F97F" w:rsidR="00177BF2" w:rsidRPr="009028DB" w:rsidRDefault="00177BF2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5419F" w14:textId="43C1376E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65DF" w14:textId="66785CF0" w:rsidR="00177BF2" w:rsidRDefault="00177BF2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189F" w14:textId="32924532" w:rsidR="00177BF2" w:rsidRPr="001F4AFC" w:rsidRDefault="00177BF2" w:rsidP="001F4AF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F4AFC">
              <w:rPr>
                <w:rFonts w:asciiTheme="minorHAnsi" w:hAnsiTheme="minorHAnsi" w:cstheme="minorHAnsi"/>
                <w:sz w:val="20"/>
                <w:szCs w:val="20"/>
              </w:rPr>
              <w:t>USD369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5591F" w14:textId="77777777" w:rsidR="00177BF2" w:rsidRPr="009028DB" w:rsidRDefault="00177BF2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20E8B874" w14:textId="77777777" w:rsidR="00177BF2" w:rsidRPr="009028DB" w:rsidRDefault="00177BF2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1B8541F0" w14:textId="1AF90AD7" w:rsidR="00177BF2" w:rsidRPr="001F4AFC" w:rsidRDefault="00177BF2" w:rsidP="00D11BA3">
            <w:pPr>
              <w:jc w:val="center"/>
              <w:rPr>
                <w:bCs/>
                <w:sz w:val="18"/>
                <w:szCs w:val="18"/>
              </w:rPr>
            </w:pPr>
            <w:proofErr w:type="gramStart"/>
            <w:r w:rsidRPr="001F4AFC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1F4AFC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proofErr w:type="gramStart"/>
            <w:r w:rsidRPr="001F4AFC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proofErr w:type="gramEnd"/>
            <w:r w:rsidRPr="001F4AFC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1F4AFC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1F4AFC">
              <w:rPr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F542D" w14:textId="77777777" w:rsidR="00177BF2" w:rsidRPr="000A1BBF" w:rsidRDefault="00177BF2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D20D5" w14:textId="5F21A5A2" w:rsidR="00177BF2" w:rsidRDefault="00177BF2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6717" w14:textId="77777777" w:rsidR="00177BF2" w:rsidRDefault="00177BF2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</w:tbl>
    <w:p w14:paraId="4EFAABA9" w14:textId="715CDCC6" w:rsidR="00DC6D54" w:rsidRPr="00545A1A" w:rsidRDefault="001F4AFC" w:rsidP="001F4AFC">
      <w:pPr>
        <w:tabs>
          <w:tab w:val="left" w:pos="6950"/>
        </w:tabs>
        <w:rPr>
          <w:b/>
        </w:rPr>
      </w:pPr>
      <w:r>
        <w:rPr>
          <w:b/>
        </w:rPr>
        <w:t xml:space="preserve">                                                                                         Bölüm Başkanı: Doç. Dr. Mehmet YILDIZ</w:t>
      </w:r>
    </w:p>
    <w:sectPr w:rsidR="00DC6D54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918"/>
    <w:rsid w:val="00003CA9"/>
    <w:rsid w:val="000058F5"/>
    <w:rsid w:val="00006AA4"/>
    <w:rsid w:val="00010F15"/>
    <w:rsid w:val="000114DE"/>
    <w:rsid w:val="0001363E"/>
    <w:rsid w:val="00013799"/>
    <w:rsid w:val="00014D88"/>
    <w:rsid w:val="000208A7"/>
    <w:rsid w:val="00020A96"/>
    <w:rsid w:val="000230B1"/>
    <w:rsid w:val="000261C8"/>
    <w:rsid w:val="00026B79"/>
    <w:rsid w:val="00027E08"/>
    <w:rsid w:val="00031441"/>
    <w:rsid w:val="000352EA"/>
    <w:rsid w:val="00035832"/>
    <w:rsid w:val="000408D6"/>
    <w:rsid w:val="00045FBE"/>
    <w:rsid w:val="00046E02"/>
    <w:rsid w:val="00061313"/>
    <w:rsid w:val="000615E5"/>
    <w:rsid w:val="00063351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DA3"/>
    <w:rsid w:val="0008741B"/>
    <w:rsid w:val="00090F74"/>
    <w:rsid w:val="00091DF3"/>
    <w:rsid w:val="00092E36"/>
    <w:rsid w:val="00094529"/>
    <w:rsid w:val="000A1BBF"/>
    <w:rsid w:val="000B0277"/>
    <w:rsid w:val="000B1449"/>
    <w:rsid w:val="000B33D2"/>
    <w:rsid w:val="000C2557"/>
    <w:rsid w:val="000C50D7"/>
    <w:rsid w:val="000C66B1"/>
    <w:rsid w:val="000C7C40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0FFE"/>
    <w:rsid w:val="0010137C"/>
    <w:rsid w:val="0011333C"/>
    <w:rsid w:val="00116CD2"/>
    <w:rsid w:val="001304E8"/>
    <w:rsid w:val="0013351D"/>
    <w:rsid w:val="00140A67"/>
    <w:rsid w:val="00141F87"/>
    <w:rsid w:val="001427C0"/>
    <w:rsid w:val="00143C3A"/>
    <w:rsid w:val="001461C5"/>
    <w:rsid w:val="0015191C"/>
    <w:rsid w:val="0015436E"/>
    <w:rsid w:val="00154510"/>
    <w:rsid w:val="00154662"/>
    <w:rsid w:val="00154C0B"/>
    <w:rsid w:val="001567DB"/>
    <w:rsid w:val="001622D6"/>
    <w:rsid w:val="00164567"/>
    <w:rsid w:val="00165286"/>
    <w:rsid w:val="0017212A"/>
    <w:rsid w:val="00175035"/>
    <w:rsid w:val="00176B66"/>
    <w:rsid w:val="00177BF2"/>
    <w:rsid w:val="00180452"/>
    <w:rsid w:val="00180AD1"/>
    <w:rsid w:val="0018180D"/>
    <w:rsid w:val="00183DF0"/>
    <w:rsid w:val="001921A2"/>
    <w:rsid w:val="00195C8B"/>
    <w:rsid w:val="00197560"/>
    <w:rsid w:val="00197757"/>
    <w:rsid w:val="001A06EA"/>
    <w:rsid w:val="001B1FBE"/>
    <w:rsid w:val="001B2C8F"/>
    <w:rsid w:val="001B593A"/>
    <w:rsid w:val="001B6D8C"/>
    <w:rsid w:val="001B7D9D"/>
    <w:rsid w:val="001C6AC5"/>
    <w:rsid w:val="001D10B3"/>
    <w:rsid w:val="001D53DE"/>
    <w:rsid w:val="001D730F"/>
    <w:rsid w:val="001E3387"/>
    <w:rsid w:val="001E4506"/>
    <w:rsid w:val="001E5AE5"/>
    <w:rsid w:val="001E7BD9"/>
    <w:rsid w:val="001F150C"/>
    <w:rsid w:val="001F2613"/>
    <w:rsid w:val="001F4AFC"/>
    <w:rsid w:val="00200939"/>
    <w:rsid w:val="00200BAA"/>
    <w:rsid w:val="00214768"/>
    <w:rsid w:val="00216BAA"/>
    <w:rsid w:val="00227310"/>
    <w:rsid w:val="002325F0"/>
    <w:rsid w:val="00236F34"/>
    <w:rsid w:val="00241634"/>
    <w:rsid w:val="00252727"/>
    <w:rsid w:val="0025749E"/>
    <w:rsid w:val="002600E7"/>
    <w:rsid w:val="00265BEC"/>
    <w:rsid w:val="00272A74"/>
    <w:rsid w:val="002747D1"/>
    <w:rsid w:val="00277281"/>
    <w:rsid w:val="00280703"/>
    <w:rsid w:val="00282AE8"/>
    <w:rsid w:val="00284538"/>
    <w:rsid w:val="00292687"/>
    <w:rsid w:val="00297536"/>
    <w:rsid w:val="002B4461"/>
    <w:rsid w:val="002C22CE"/>
    <w:rsid w:val="002C2A2E"/>
    <w:rsid w:val="002C5214"/>
    <w:rsid w:val="002C62AA"/>
    <w:rsid w:val="002C798E"/>
    <w:rsid w:val="002D6BE9"/>
    <w:rsid w:val="002D7489"/>
    <w:rsid w:val="002E120F"/>
    <w:rsid w:val="002E41F0"/>
    <w:rsid w:val="002E43F0"/>
    <w:rsid w:val="002E4FAF"/>
    <w:rsid w:val="002E6FA8"/>
    <w:rsid w:val="002E7EC1"/>
    <w:rsid w:val="002F2398"/>
    <w:rsid w:val="002F4643"/>
    <w:rsid w:val="002F790C"/>
    <w:rsid w:val="00300353"/>
    <w:rsid w:val="0030080B"/>
    <w:rsid w:val="0030217B"/>
    <w:rsid w:val="003036CB"/>
    <w:rsid w:val="00306374"/>
    <w:rsid w:val="00306A18"/>
    <w:rsid w:val="00311D98"/>
    <w:rsid w:val="00313167"/>
    <w:rsid w:val="00314F34"/>
    <w:rsid w:val="00321E2D"/>
    <w:rsid w:val="00325ACE"/>
    <w:rsid w:val="00330CD9"/>
    <w:rsid w:val="00334381"/>
    <w:rsid w:val="00337842"/>
    <w:rsid w:val="0034037C"/>
    <w:rsid w:val="003437C8"/>
    <w:rsid w:val="00346C82"/>
    <w:rsid w:val="003501CF"/>
    <w:rsid w:val="003541A6"/>
    <w:rsid w:val="003547CB"/>
    <w:rsid w:val="003552E5"/>
    <w:rsid w:val="003636D8"/>
    <w:rsid w:val="003712FE"/>
    <w:rsid w:val="00371E3F"/>
    <w:rsid w:val="003749DE"/>
    <w:rsid w:val="00375E7F"/>
    <w:rsid w:val="00377F23"/>
    <w:rsid w:val="00386D62"/>
    <w:rsid w:val="003876BD"/>
    <w:rsid w:val="00391916"/>
    <w:rsid w:val="00391AC9"/>
    <w:rsid w:val="00391E09"/>
    <w:rsid w:val="00393894"/>
    <w:rsid w:val="00396ED1"/>
    <w:rsid w:val="003A0181"/>
    <w:rsid w:val="003A4A7C"/>
    <w:rsid w:val="003A71B6"/>
    <w:rsid w:val="003B10CE"/>
    <w:rsid w:val="003B3A23"/>
    <w:rsid w:val="003B71DB"/>
    <w:rsid w:val="003C3C6A"/>
    <w:rsid w:val="003C4291"/>
    <w:rsid w:val="003C481C"/>
    <w:rsid w:val="003C58AA"/>
    <w:rsid w:val="003C63F2"/>
    <w:rsid w:val="003D0091"/>
    <w:rsid w:val="003D0FB7"/>
    <w:rsid w:val="003D2AC7"/>
    <w:rsid w:val="003D41DD"/>
    <w:rsid w:val="003D4B5A"/>
    <w:rsid w:val="003E0F3A"/>
    <w:rsid w:val="003E63D4"/>
    <w:rsid w:val="003E676E"/>
    <w:rsid w:val="003F09F8"/>
    <w:rsid w:val="003F20E6"/>
    <w:rsid w:val="0040065F"/>
    <w:rsid w:val="00400BBD"/>
    <w:rsid w:val="004048ED"/>
    <w:rsid w:val="00406039"/>
    <w:rsid w:val="00406862"/>
    <w:rsid w:val="004166B4"/>
    <w:rsid w:val="004237A0"/>
    <w:rsid w:val="004242C1"/>
    <w:rsid w:val="00425010"/>
    <w:rsid w:val="0043412D"/>
    <w:rsid w:val="004411E4"/>
    <w:rsid w:val="00443529"/>
    <w:rsid w:val="00445FED"/>
    <w:rsid w:val="00447502"/>
    <w:rsid w:val="00450A5A"/>
    <w:rsid w:val="00450D1C"/>
    <w:rsid w:val="00451BE7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7457B"/>
    <w:rsid w:val="0048315F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5CEE"/>
    <w:rsid w:val="004A7B6E"/>
    <w:rsid w:val="004A7BE4"/>
    <w:rsid w:val="004B1AE5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678B"/>
    <w:rsid w:val="004F72CB"/>
    <w:rsid w:val="004F7C04"/>
    <w:rsid w:val="005000D7"/>
    <w:rsid w:val="005023C2"/>
    <w:rsid w:val="005139E0"/>
    <w:rsid w:val="0052009E"/>
    <w:rsid w:val="00520D94"/>
    <w:rsid w:val="00524B04"/>
    <w:rsid w:val="00525D3E"/>
    <w:rsid w:val="00526B63"/>
    <w:rsid w:val="00530DB5"/>
    <w:rsid w:val="00531A36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654F7"/>
    <w:rsid w:val="00571E7C"/>
    <w:rsid w:val="00575DEE"/>
    <w:rsid w:val="00577785"/>
    <w:rsid w:val="00583896"/>
    <w:rsid w:val="00590536"/>
    <w:rsid w:val="00595E33"/>
    <w:rsid w:val="00596AC9"/>
    <w:rsid w:val="005A2B52"/>
    <w:rsid w:val="005A720B"/>
    <w:rsid w:val="005A7985"/>
    <w:rsid w:val="005B08BD"/>
    <w:rsid w:val="005B3ED5"/>
    <w:rsid w:val="005B51AC"/>
    <w:rsid w:val="005B57F5"/>
    <w:rsid w:val="005C0FD1"/>
    <w:rsid w:val="005C2C57"/>
    <w:rsid w:val="005C2E8C"/>
    <w:rsid w:val="005D0894"/>
    <w:rsid w:val="005D0902"/>
    <w:rsid w:val="005D71C7"/>
    <w:rsid w:val="005E480D"/>
    <w:rsid w:val="005E5598"/>
    <w:rsid w:val="005E5F40"/>
    <w:rsid w:val="005F3669"/>
    <w:rsid w:val="005F3BB9"/>
    <w:rsid w:val="005F6913"/>
    <w:rsid w:val="006042CC"/>
    <w:rsid w:val="00606516"/>
    <w:rsid w:val="00610AB0"/>
    <w:rsid w:val="00615593"/>
    <w:rsid w:val="00616E04"/>
    <w:rsid w:val="0061770D"/>
    <w:rsid w:val="00620EF0"/>
    <w:rsid w:val="00621C5D"/>
    <w:rsid w:val="006255AD"/>
    <w:rsid w:val="006268C1"/>
    <w:rsid w:val="00627AEC"/>
    <w:rsid w:val="00633CC1"/>
    <w:rsid w:val="006344A9"/>
    <w:rsid w:val="0063531D"/>
    <w:rsid w:val="00635CF7"/>
    <w:rsid w:val="00640F31"/>
    <w:rsid w:val="00643995"/>
    <w:rsid w:val="00645AB2"/>
    <w:rsid w:val="00645DDE"/>
    <w:rsid w:val="00645E9C"/>
    <w:rsid w:val="0064666E"/>
    <w:rsid w:val="00646C04"/>
    <w:rsid w:val="00650296"/>
    <w:rsid w:val="0065128D"/>
    <w:rsid w:val="006555AF"/>
    <w:rsid w:val="0065663A"/>
    <w:rsid w:val="006612E0"/>
    <w:rsid w:val="00670D0D"/>
    <w:rsid w:val="00671896"/>
    <w:rsid w:val="00672172"/>
    <w:rsid w:val="0067277F"/>
    <w:rsid w:val="006736E7"/>
    <w:rsid w:val="00674AD2"/>
    <w:rsid w:val="00676DBA"/>
    <w:rsid w:val="0067745B"/>
    <w:rsid w:val="006806CA"/>
    <w:rsid w:val="00690E93"/>
    <w:rsid w:val="00692540"/>
    <w:rsid w:val="006A2A8A"/>
    <w:rsid w:val="006A34B1"/>
    <w:rsid w:val="006A46EA"/>
    <w:rsid w:val="006A5096"/>
    <w:rsid w:val="006A676C"/>
    <w:rsid w:val="006B1453"/>
    <w:rsid w:val="006B147E"/>
    <w:rsid w:val="006B45D6"/>
    <w:rsid w:val="006B519A"/>
    <w:rsid w:val="006D1C59"/>
    <w:rsid w:val="006E337A"/>
    <w:rsid w:val="006E57CA"/>
    <w:rsid w:val="006E75A8"/>
    <w:rsid w:val="006E7F9C"/>
    <w:rsid w:val="006F060C"/>
    <w:rsid w:val="006F1030"/>
    <w:rsid w:val="006F40E4"/>
    <w:rsid w:val="006F6003"/>
    <w:rsid w:val="006F64A3"/>
    <w:rsid w:val="00700942"/>
    <w:rsid w:val="00703635"/>
    <w:rsid w:val="007054D8"/>
    <w:rsid w:val="0071177E"/>
    <w:rsid w:val="00713177"/>
    <w:rsid w:val="007232B9"/>
    <w:rsid w:val="00723F47"/>
    <w:rsid w:val="00736417"/>
    <w:rsid w:val="0074105E"/>
    <w:rsid w:val="00744D6D"/>
    <w:rsid w:val="0074738D"/>
    <w:rsid w:val="00752BD2"/>
    <w:rsid w:val="00760E9B"/>
    <w:rsid w:val="007642D3"/>
    <w:rsid w:val="00764576"/>
    <w:rsid w:val="00765E88"/>
    <w:rsid w:val="007666F5"/>
    <w:rsid w:val="007668A4"/>
    <w:rsid w:val="007674BF"/>
    <w:rsid w:val="00767932"/>
    <w:rsid w:val="00770C65"/>
    <w:rsid w:val="00774870"/>
    <w:rsid w:val="007832BF"/>
    <w:rsid w:val="00784431"/>
    <w:rsid w:val="0078610E"/>
    <w:rsid w:val="00786AD4"/>
    <w:rsid w:val="007873C2"/>
    <w:rsid w:val="007A1038"/>
    <w:rsid w:val="007A1BF8"/>
    <w:rsid w:val="007A2312"/>
    <w:rsid w:val="007A3410"/>
    <w:rsid w:val="007A6F7B"/>
    <w:rsid w:val="007B3F96"/>
    <w:rsid w:val="007C1448"/>
    <w:rsid w:val="007C4B11"/>
    <w:rsid w:val="007C4BAD"/>
    <w:rsid w:val="007D0BE7"/>
    <w:rsid w:val="007D18C3"/>
    <w:rsid w:val="007D1F9E"/>
    <w:rsid w:val="007D49D7"/>
    <w:rsid w:val="007D4CBF"/>
    <w:rsid w:val="007D52E2"/>
    <w:rsid w:val="007D54FD"/>
    <w:rsid w:val="007E0A17"/>
    <w:rsid w:val="007E2188"/>
    <w:rsid w:val="007E753D"/>
    <w:rsid w:val="007F0E66"/>
    <w:rsid w:val="0080117F"/>
    <w:rsid w:val="00803244"/>
    <w:rsid w:val="00816B51"/>
    <w:rsid w:val="008179DE"/>
    <w:rsid w:val="0082230F"/>
    <w:rsid w:val="008229D1"/>
    <w:rsid w:val="0082793B"/>
    <w:rsid w:val="00827FC8"/>
    <w:rsid w:val="00831392"/>
    <w:rsid w:val="00833625"/>
    <w:rsid w:val="00833A14"/>
    <w:rsid w:val="008345C4"/>
    <w:rsid w:val="00837F05"/>
    <w:rsid w:val="0085263D"/>
    <w:rsid w:val="00852AEE"/>
    <w:rsid w:val="00854285"/>
    <w:rsid w:val="0085582A"/>
    <w:rsid w:val="00856481"/>
    <w:rsid w:val="00856D8A"/>
    <w:rsid w:val="00860562"/>
    <w:rsid w:val="00860A41"/>
    <w:rsid w:val="008621FD"/>
    <w:rsid w:val="00863341"/>
    <w:rsid w:val="00863C9F"/>
    <w:rsid w:val="00867AA2"/>
    <w:rsid w:val="00870636"/>
    <w:rsid w:val="00874199"/>
    <w:rsid w:val="00874F15"/>
    <w:rsid w:val="00882039"/>
    <w:rsid w:val="0088665D"/>
    <w:rsid w:val="008869E7"/>
    <w:rsid w:val="008871EB"/>
    <w:rsid w:val="0089588E"/>
    <w:rsid w:val="00895F4D"/>
    <w:rsid w:val="008964B9"/>
    <w:rsid w:val="0089672D"/>
    <w:rsid w:val="00897487"/>
    <w:rsid w:val="008A1EA0"/>
    <w:rsid w:val="008A49AE"/>
    <w:rsid w:val="008B423C"/>
    <w:rsid w:val="008B5097"/>
    <w:rsid w:val="008B72DC"/>
    <w:rsid w:val="008C073A"/>
    <w:rsid w:val="008C7560"/>
    <w:rsid w:val="008D0209"/>
    <w:rsid w:val="008D1207"/>
    <w:rsid w:val="008D5517"/>
    <w:rsid w:val="008D68A4"/>
    <w:rsid w:val="008E78A8"/>
    <w:rsid w:val="008F3415"/>
    <w:rsid w:val="008F37DD"/>
    <w:rsid w:val="008F5F3D"/>
    <w:rsid w:val="008F6F2C"/>
    <w:rsid w:val="00901529"/>
    <w:rsid w:val="00901A1A"/>
    <w:rsid w:val="009028DB"/>
    <w:rsid w:val="0090472E"/>
    <w:rsid w:val="00915F1B"/>
    <w:rsid w:val="009206DA"/>
    <w:rsid w:val="009304BD"/>
    <w:rsid w:val="00932E43"/>
    <w:rsid w:val="00937485"/>
    <w:rsid w:val="009401B8"/>
    <w:rsid w:val="00951031"/>
    <w:rsid w:val="00957FF1"/>
    <w:rsid w:val="00961C35"/>
    <w:rsid w:val="00962E0A"/>
    <w:rsid w:val="00972F08"/>
    <w:rsid w:val="00975E7F"/>
    <w:rsid w:val="00975F8F"/>
    <w:rsid w:val="00977083"/>
    <w:rsid w:val="00977F45"/>
    <w:rsid w:val="00980792"/>
    <w:rsid w:val="00985A40"/>
    <w:rsid w:val="00987394"/>
    <w:rsid w:val="00991C26"/>
    <w:rsid w:val="009926E8"/>
    <w:rsid w:val="00997594"/>
    <w:rsid w:val="009A3293"/>
    <w:rsid w:val="009B3633"/>
    <w:rsid w:val="009B3C8E"/>
    <w:rsid w:val="009B4229"/>
    <w:rsid w:val="009B77B1"/>
    <w:rsid w:val="009C3715"/>
    <w:rsid w:val="009C3978"/>
    <w:rsid w:val="009D1EF4"/>
    <w:rsid w:val="009D268D"/>
    <w:rsid w:val="009D310A"/>
    <w:rsid w:val="009D37B2"/>
    <w:rsid w:val="009D3CDA"/>
    <w:rsid w:val="009D51E5"/>
    <w:rsid w:val="009D5DCD"/>
    <w:rsid w:val="009D71DF"/>
    <w:rsid w:val="009F1EA1"/>
    <w:rsid w:val="009F2A09"/>
    <w:rsid w:val="009F2A61"/>
    <w:rsid w:val="009F459E"/>
    <w:rsid w:val="009F5D0A"/>
    <w:rsid w:val="00A02898"/>
    <w:rsid w:val="00A02A9D"/>
    <w:rsid w:val="00A054E7"/>
    <w:rsid w:val="00A12315"/>
    <w:rsid w:val="00A123F9"/>
    <w:rsid w:val="00A13543"/>
    <w:rsid w:val="00A20814"/>
    <w:rsid w:val="00A2164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67EE4"/>
    <w:rsid w:val="00A7109F"/>
    <w:rsid w:val="00A8086D"/>
    <w:rsid w:val="00A81E3E"/>
    <w:rsid w:val="00A84CC0"/>
    <w:rsid w:val="00A86E92"/>
    <w:rsid w:val="00AA2304"/>
    <w:rsid w:val="00AA3FD0"/>
    <w:rsid w:val="00AA41E6"/>
    <w:rsid w:val="00AA447E"/>
    <w:rsid w:val="00AA508A"/>
    <w:rsid w:val="00AA637C"/>
    <w:rsid w:val="00AB263A"/>
    <w:rsid w:val="00AB2CD6"/>
    <w:rsid w:val="00AB4449"/>
    <w:rsid w:val="00AC0829"/>
    <w:rsid w:val="00AD03FA"/>
    <w:rsid w:val="00AD1DA1"/>
    <w:rsid w:val="00AD4FC7"/>
    <w:rsid w:val="00AD6772"/>
    <w:rsid w:val="00AF0667"/>
    <w:rsid w:val="00AF0963"/>
    <w:rsid w:val="00AF1D3A"/>
    <w:rsid w:val="00AF4904"/>
    <w:rsid w:val="00B0133B"/>
    <w:rsid w:val="00B01A42"/>
    <w:rsid w:val="00B023C8"/>
    <w:rsid w:val="00B025C7"/>
    <w:rsid w:val="00B02EA6"/>
    <w:rsid w:val="00B047EB"/>
    <w:rsid w:val="00B055DD"/>
    <w:rsid w:val="00B06ED0"/>
    <w:rsid w:val="00B161C7"/>
    <w:rsid w:val="00B17049"/>
    <w:rsid w:val="00B17A01"/>
    <w:rsid w:val="00B21265"/>
    <w:rsid w:val="00B246C0"/>
    <w:rsid w:val="00B26E91"/>
    <w:rsid w:val="00B312DB"/>
    <w:rsid w:val="00B35772"/>
    <w:rsid w:val="00B35B8B"/>
    <w:rsid w:val="00B42CB8"/>
    <w:rsid w:val="00B44282"/>
    <w:rsid w:val="00B451E9"/>
    <w:rsid w:val="00B47681"/>
    <w:rsid w:val="00B52CC5"/>
    <w:rsid w:val="00B5484F"/>
    <w:rsid w:val="00B55CF9"/>
    <w:rsid w:val="00B57BB0"/>
    <w:rsid w:val="00B60FDF"/>
    <w:rsid w:val="00B83FC0"/>
    <w:rsid w:val="00B92985"/>
    <w:rsid w:val="00B962EA"/>
    <w:rsid w:val="00BA1469"/>
    <w:rsid w:val="00BA225B"/>
    <w:rsid w:val="00BA3164"/>
    <w:rsid w:val="00BB11D3"/>
    <w:rsid w:val="00BC2BC4"/>
    <w:rsid w:val="00BE2819"/>
    <w:rsid w:val="00BE5CB3"/>
    <w:rsid w:val="00BE7483"/>
    <w:rsid w:val="00BF4F41"/>
    <w:rsid w:val="00BF51B8"/>
    <w:rsid w:val="00BF6DFA"/>
    <w:rsid w:val="00BF748B"/>
    <w:rsid w:val="00C02A9A"/>
    <w:rsid w:val="00C055D6"/>
    <w:rsid w:val="00C06456"/>
    <w:rsid w:val="00C06475"/>
    <w:rsid w:val="00C07690"/>
    <w:rsid w:val="00C12A50"/>
    <w:rsid w:val="00C1353C"/>
    <w:rsid w:val="00C20CBA"/>
    <w:rsid w:val="00C2693B"/>
    <w:rsid w:val="00C26DA2"/>
    <w:rsid w:val="00C27BEB"/>
    <w:rsid w:val="00C323AA"/>
    <w:rsid w:val="00C411C9"/>
    <w:rsid w:val="00C41DEC"/>
    <w:rsid w:val="00C459D5"/>
    <w:rsid w:val="00C53680"/>
    <w:rsid w:val="00C54526"/>
    <w:rsid w:val="00C55A11"/>
    <w:rsid w:val="00C61FD9"/>
    <w:rsid w:val="00C65723"/>
    <w:rsid w:val="00C703DA"/>
    <w:rsid w:val="00C7622A"/>
    <w:rsid w:val="00C77583"/>
    <w:rsid w:val="00C80465"/>
    <w:rsid w:val="00C817FC"/>
    <w:rsid w:val="00C829CE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13A2"/>
    <w:rsid w:val="00CD3072"/>
    <w:rsid w:val="00CD4C6E"/>
    <w:rsid w:val="00CE07B2"/>
    <w:rsid w:val="00CE26C6"/>
    <w:rsid w:val="00CE7704"/>
    <w:rsid w:val="00CF21E0"/>
    <w:rsid w:val="00CF4DB3"/>
    <w:rsid w:val="00CF50FB"/>
    <w:rsid w:val="00CF749F"/>
    <w:rsid w:val="00CF7595"/>
    <w:rsid w:val="00CF79F1"/>
    <w:rsid w:val="00CF7D57"/>
    <w:rsid w:val="00D01548"/>
    <w:rsid w:val="00D01DB0"/>
    <w:rsid w:val="00D02C4A"/>
    <w:rsid w:val="00D055A7"/>
    <w:rsid w:val="00D11B9A"/>
    <w:rsid w:val="00D11BA3"/>
    <w:rsid w:val="00D16CB4"/>
    <w:rsid w:val="00D2039F"/>
    <w:rsid w:val="00D21A51"/>
    <w:rsid w:val="00D238A8"/>
    <w:rsid w:val="00D320FD"/>
    <w:rsid w:val="00D327F1"/>
    <w:rsid w:val="00D370F4"/>
    <w:rsid w:val="00D41F61"/>
    <w:rsid w:val="00D4768B"/>
    <w:rsid w:val="00D4796C"/>
    <w:rsid w:val="00D54AD8"/>
    <w:rsid w:val="00D61C40"/>
    <w:rsid w:val="00D72103"/>
    <w:rsid w:val="00D72344"/>
    <w:rsid w:val="00D76BE9"/>
    <w:rsid w:val="00D83AD2"/>
    <w:rsid w:val="00D95282"/>
    <w:rsid w:val="00D97A0A"/>
    <w:rsid w:val="00DA431D"/>
    <w:rsid w:val="00DA6BED"/>
    <w:rsid w:val="00DA718B"/>
    <w:rsid w:val="00DB09AF"/>
    <w:rsid w:val="00DB2A3C"/>
    <w:rsid w:val="00DB4092"/>
    <w:rsid w:val="00DB5B6D"/>
    <w:rsid w:val="00DC4A9C"/>
    <w:rsid w:val="00DC6D54"/>
    <w:rsid w:val="00DD1032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5570"/>
    <w:rsid w:val="00DF78A6"/>
    <w:rsid w:val="00E01388"/>
    <w:rsid w:val="00E03B6B"/>
    <w:rsid w:val="00E05289"/>
    <w:rsid w:val="00E144CE"/>
    <w:rsid w:val="00E15295"/>
    <w:rsid w:val="00E15A4B"/>
    <w:rsid w:val="00E17411"/>
    <w:rsid w:val="00E216BB"/>
    <w:rsid w:val="00E21D60"/>
    <w:rsid w:val="00E21D79"/>
    <w:rsid w:val="00E236A1"/>
    <w:rsid w:val="00E23A2D"/>
    <w:rsid w:val="00E24873"/>
    <w:rsid w:val="00E2563E"/>
    <w:rsid w:val="00E26596"/>
    <w:rsid w:val="00E27C0C"/>
    <w:rsid w:val="00E35230"/>
    <w:rsid w:val="00E36434"/>
    <w:rsid w:val="00E408F0"/>
    <w:rsid w:val="00E4156D"/>
    <w:rsid w:val="00E45AC9"/>
    <w:rsid w:val="00E52DD1"/>
    <w:rsid w:val="00E57087"/>
    <w:rsid w:val="00E57D05"/>
    <w:rsid w:val="00E6028E"/>
    <w:rsid w:val="00E6080C"/>
    <w:rsid w:val="00E62B24"/>
    <w:rsid w:val="00E649C8"/>
    <w:rsid w:val="00E774E1"/>
    <w:rsid w:val="00E81528"/>
    <w:rsid w:val="00E8492F"/>
    <w:rsid w:val="00E94384"/>
    <w:rsid w:val="00E957B2"/>
    <w:rsid w:val="00EA1886"/>
    <w:rsid w:val="00EA73FA"/>
    <w:rsid w:val="00EB4430"/>
    <w:rsid w:val="00EB523D"/>
    <w:rsid w:val="00EB663A"/>
    <w:rsid w:val="00EC1494"/>
    <w:rsid w:val="00EC1BC1"/>
    <w:rsid w:val="00EC359E"/>
    <w:rsid w:val="00EC74C2"/>
    <w:rsid w:val="00ED092D"/>
    <w:rsid w:val="00ED32BC"/>
    <w:rsid w:val="00ED3404"/>
    <w:rsid w:val="00ED365A"/>
    <w:rsid w:val="00ED57EE"/>
    <w:rsid w:val="00EE0406"/>
    <w:rsid w:val="00EE22DA"/>
    <w:rsid w:val="00EE2673"/>
    <w:rsid w:val="00EE670D"/>
    <w:rsid w:val="00EE6C71"/>
    <w:rsid w:val="00EF07F2"/>
    <w:rsid w:val="00EF69C8"/>
    <w:rsid w:val="00F00664"/>
    <w:rsid w:val="00F04597"/>
    <w:rsid w:val="00F04CD9"/>
    <w:rsid w:val="00F1760C"/>
    <w:rsid w:val="00F24056"/>
    <w:rsid w:val="00F24D80"/>
    <w:rsid w:val="00F25CA8"/>
    <w:rsid w:val="00F25D6C"/>
    <w:rsid w:val="00F30AB5"/>
    <w:rsid w:val="00F31F03"/>
    <w:rsid w:val="00F349F6"/>
    <w:rsid w:val="00F34E01"/>
    <w:rsid w:val="00F36C2E"/>
    <w:rsid w:val="00F47EB5"/>
    <w:rsid w:val="00F52020"/>
    <w:rsid w:val="00F52157"/>
    <w:rsid w:val="00F60407"/>
    <w:rsid w:val="00F6321E"/>
    <w:rsid w:val="00F647C5"/>
    <w:rsid w:val="00F70C03"/>
    <w:rsid w:val="00F721C0"/>
    <w:rsid w:val="00F72B13"/>
    <w:rsid w:val="00F73E5B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386C"/>
    <w:rsid w:val="00FB46A9"/>
    <w:rsid w:val="00FC0D30"/>
    <w:rsid w:val="00FC4925"/>
    <w:rsid w:val="00FD3FFA"/>
    <w:rsid w:val="00FE0949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63BC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FAA7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3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BCD553-A5C3-4732-8A30-1D4D4A862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692</Words>
  <Characters>9646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1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13</cp:revision>
  <cp:lastPrinted>2023-11-16T11:21:00Z</cp:lastPrinted>
  <dcterms:created xsi:type="dcterms:W3CDTF">2023-11-16T10:15:00Z</dcterms:created>
  <dcterms:modified xsi:type="dcterms:W3CDTF">2023-11-1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55ec42891e72ff399411c00e9d659b0d1692b56fe495ce7505d6fde79c8e9</vt:lpwstr>
  </property>
</Properties>
</file>